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9B8BA" w14:textId="3D41E25E" w:rsidR="00EA07DE" w:rsidRDefault="00A26C4D" w:rsidP="00130503">
      <w:r>
        <w:rPr>
          <w:noProof/>
        </w:rPr>
        <w:drawing>
          <wp:anchor distT="0" distB="0" distL="114300" distR="114300" simplePos="0" relativeHeight="251658752" behindDoc="1" locked="0" layoutInCell="1" allowOverlap="1" wp14:anchorId="4299AD72" wp14:editId="61C47E86">
            <wp:simplePos x="0" y="0"/>
            <wp:positionH relativeFrom="column">
              <wp:posOffset>1435735</wp:posOffset>
            </wp:positionH>
            <wp:positionV relativeFrom="paragraph">
              <wp:posOffset>-570865</wp:posOffset>
            </wp:positionV>
            <wp:extent cx="2762250" cy="27622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CE1B0" w14:textId="7280B462" w:rsidR="00EA07DE" w:rsidRDefault="00EA07DE" w:rsidP="00130503"/>
    <w:p w14:paraId="3F00A5A9" w14:textId="658313FA" w:rsidR="00EA07DE" w:rsidRDefault="00EA07DE" w:rsidP="00130503"/>
    <w:p w14:paraId="08C69AF3" w14:textId="77D908EF" w:rsidR="00EA07DE" w:rsidRDefault="00EA07DE" w:rsidP="00130503"/>
    <w:p w14:paraId="31FB5940" w14:textId="3C3F0563" w:rsidR="00EA07DE" w:rsidRDefault="00B2185D" w:rsidP="00130503">
      <w:r>
        <w:rPr>
          <w:noProof/>
        </w:rPr>
        <w:pict w14:anchorId="5CC66D25">
          <v:rect id="_x0000_s1032" style="position:absolute;margin-left:-72.95pt;margin-top:36.6pt;width:593.25pt;height:366.75pt;z-index:-251659264" fillcolor="#272727 [2749]" stroked="f"/>
        </w:pict>
      </w:r>
    </w:p>
    <w:p w14:paraId="79CF5745" w14:textId="04CF5316" w:rsidR="00EA07DE" w:rsidRDefault="0099354C" w:rsidP="00130503">
      <w:r>
        <w:rPr>
          <w:rFonts w:asciiTheme="majorHAnsi" w:hAnsiTheme="majorHAnsi" w:cs="Arial"/>
          <w:b/>
          <w:noProof/>
          <w:sz w:val="56"/>
          <w:szCs w:val="56"/>
        </w:rPr>
        <w:drawing>
          <wp:anchor distT="0" distB="0" distL="114300" distR="114300" simplePos="0" relativeHeight="251682816" behindDoc="0" locked="0" layoutInCell="1" allowOverlap="1" wp14:anchorId="4AB38EC4" wp14:editId="1A567396">
            <wp:simplePos x="0" y="0"/>
            <wp:positionH relativeFrom="column">
              <wp:posOffset>-1012190</wp:posOffset>
            </wp:positionH>
            <wp:positionV relativeFrom="paragraph">
              <wp:posOffset>162560</wp:posOffset>
            </wp:positionV>
            <wp:extent cx="7621200" cy="4672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1200" cy="46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85D">
        <w:rPr>
          <w:noProof/>
        </w:rPr>
        <w:pict w14:anchorId="5CC66D25">
          <v:rect id="_x0000_s1035" style="position:absolute;margin-left:42.4pt;margin-top:2.1pt;width:359.45pt;height:20.35pt;z-index:-251649024;mso-position-horizontal-relative:margin;mso-position-vertical-relative:text" fillcolor="#c00000" stroked="f">
            <w10:wrap anchorx="margin"/>
          </v:rect>
        </w:pict>
      </w:r>
    </w:p>
    <w:p w14:paraId="0914D7BB" w14:textId="2E8AD08F" w:rsidR="00EA07DE" w:rsidRDefault="00EA07DE" w:rsidP="00130503"/>
    <w:p w14:paraId="3EC1A776" w14:textId="16C18B3D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551CB48C" w14:textId="3C4648E5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4AFE0C38" w14:textId="7A02FAF6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7CA096C3" w14:textId="37C4A98E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0EA98A06" w14:textId="1920CF11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1AB46C36" w14:textId="2B0DFEE7" w:rsidR="00EA07DE" w:rsidRDefault="00EA07DE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1E1EC04E" w14:textId="52F8B451" w:rsidR="00EA07DE" w:rsidRDefault="00B2185D" w:rsidP="00EA07DE">
      <w:pPr>
        <w:jc w:val="center"/>
        <w:rPr>
          <w:rFonts w:asciiTheme="majorHAnsi" w:hAnsiTheme="majorHAnsi" w:cs="Arial"/>
          <w:b/>
          <w:sz w:val="56"/>
          <w:szCs w:val="56"/>
        </w:rPr>
      </w:pPr>
      <w:r>
        <w:rPr>
          <w:rFonts w:asciiTheme="majorHAnsi" w:hAnsiTheme="majorHAnsi"/>
          <w:noProof/>
          <w:sz w:val="20"/>
          <w:lang w:eastAsia="en-NZ"/>
        </w:rPr>
        <w:pict w14:anchorId="5CC66D25">
          <v:rect id="_x0000_s1033" style="position:absolute;left:0;text-align:left;margin-left:0;margin-top:6.3pt;width:235.5pt;height:28.2pt;z-index:-251648000;mso-position-horizontal:center;mso-position-horizontal-relative:margin" fillcolor="#c00000" stroked="f">
            <w10:wrap anchorx="margin"/>
          </v:rect>
        </w:pict>
      </w:r>
    </w:p>
    <w:p w14:paraId="5DB9A652" w14:textId="3330B77A" w:rsidR="00EA07DE" w:rsidRPr="0063347C" w:rsidRDefault="00EA07DE" w:rsidP="00061618">
      <w:pPr>
        <w:ind w:right="-124"/>
        <w:jc w:val="center"/>
        <w:rPr>
          <w:rFonts w:ascii="Muli Black" w:hAnsi="Muli Black" w:cs="Arial"/>
          <w:b/>
          <w:sz w:val="44"/>
          <w:szCs w:val="44"/>
        </w:rPr>
      </w:pPr>
      <w:r w:rsidRPr="0063347C">
        <w:rPr>
          <w:rFonts w:ascii="Muli Black" w:hAnsi="Muli Black" w:cs="Arial"/>
          <w:b/>
          <w:sz w:val="44"/>
          <w:szCs w:val="44"/>
        </w:rPr>
        <w:t>{</w:t>
      </w:r>
      <w:proofErr w:type="spellStart"/>
      <w:r w:rsidRPr="0063347C">
        <w:rPr>
          <w:rFonts w:ascii="Muli Black" w:hAnsi="Muli Black" w:cs="Arial"/>
          <w:b/>
          <w:sz w:val="44"/>
          <w:szCs w:val="44"/>
        </w:rPr>
        <w:t>Response.BusinessName</w:t>
      </w:r>
      <w:proofErr w:type="spellEnd"/>
      <w:r w:rsidRPr="0063347C">
        <w:rPr>
          <w:rFonts w:ascii="Muli Black" w:hAnsi="Muli Black" w:cs="Arial"/>
          <w:b/>
          <w:sz w:val="44"/>
          <w:szCs w:val="44"/>
        </w:rPr>
        <w:t>}</w:t>
      </w:r>
    </w:p>
    <w:p w14:paraId="185F1F61" w14:textId="370D7EF0" w:rsidR="00EA07DE" w:rsidRDefault="00EA07DE" w:rsidP="00061618">
      <w:pPr>
        <w:ind w:right="-124"/>
        <w:jc w:val="center"/>
        <w:rPr>
          <w:rFonts w:ascii="Muli Black" w:hAnsi="Muli Black" w:cs="Arial"/>
          <w:color w:val="FF0000"/>
          <w:sz w:val="40"/>
          <w:szCs w:val="40"/>
        </w:rPr>
      </w:pPr>
      <w:r w:rsidRPr="0063347C">
        <w:rPr>
          <w:rFonts w:ascii="Muli Black" w:hAnsi="Muli Black" w:cs="Arial"/>
          <w:color w:val="FF0000"/>
          <w:sz w:val="40"/>
          <w:szCs w:val="40"/>
        </w:rPr>
        <w:t>Assessment</w:t>
      </w:r>
    </w:p>
    <w:p w14:paraId="65BC77A1" w14:textId="77777777" w:rsidR="00061618" w:rsidRDefault="00061618">
      <w:pPr>
        <w:spacing w:line="276" w:lineRule="auto"/>
        <w:rPr>
          <w:rFonts w:ascii="Muli Black" w:hAnsi="Muli Black"/>
          <w:color w:val="C00000"/>
          <w:sz w:val="36"/>
          <w:szCs w:val="40"/>
        </w:rPr>
      </w:pPr>
      <w:r>
        <w:rPr>
          <w:rFonts w:ascii="Muli Black" w:hAnsi="Muli Black"/>
          <w:color w:val="C00000"/>
          <w:sz w:val="36"/>
          <w:szCs w:val="40"/>
        </w:rPr>
        <w:br w:type="page"/>
      </w:r>
    </w:p>
    <w:p w14:paraId="447C4DF8" w14:textId="55598126" w:rsidR="00D03CD1" w:rsidRPr="00D03CD1" w:rsidRDefault="00D03CD1" w:rsidP="00D03CD1">
      <w:pPr>
        <w:rPr>
          <w:rFonts w:ascii="Muli Black" w:hAnsi="Muli Black"/>
          <w:color w:val="C00000"/>
          <w:sz w:val="36"/>
          <w:szCs w:val="40"/>
        </w:rPr>
      </w:pPr>
      <w:r w:rsidRPr="00D03CD1">
        <w:rPr>
          <w:rFonts w:ascii="Muli Black" w:hAnsi="Muli Black"/>
          <w:color w:val="C00000"/>
          <w:sz w:val="36"/>
          <w:szCs w:val="40"/>
        </w:rPr>
        <w:lastRenderedPageBreak/>
        <w:t>Dear {</w:t>
      </w:r>
      <w:proofErr w:type="spellStart"/>
      <w:r w:rsidRPr="00D03CD1">
        <w:rPr>
          <w:rFonts w:ascii="Muli Black" w:hAnsi="Muli Black"/>
          <w:color w:val="C00000"/>
          <w:sz w:val="36"/>
          <w:szCs w:val="40"/>
        </w:rPr>
        <w:t>Response.FirstName</w:t>
      </w:r>
      <w:proofErr w:type="spellEnd"/>
      <w:r w:rsidRPr="00D03CD1">
        <w:rPr>
          <w:rFonts w:ascii="Muli Black" w:hAnsi="Muli Black"/>
          <w:color w:val="C00000"/>
          <w:sz w:val="36"/>
          <w:szCs w:val="40"/>
        </w:rPr>
        <w:t>},</w:t>
      </w:r>
    </w:p>
    <w:p w14:paraId="10CE330A" w14:textId="3CC9980C" w:rsidR="000C028F" w:rsidRDefault="00D03CD1" w:rsidP="00180118">
      <w:r w:rsidRPr="009A151E">
        <w:rPr>
          <w:sz w:val="24"/>
          <w:szCs w:val="28"/>
        </w:rPr>
        <w:t xml:space="preserve">Thank you for completing this Assessment.  </w:t>
      </w:r>
      <w:r w:rsidR="00180118" w:rsidRPr="00180118">
        <w:rPr>
          <w:sz w:val="24"/>
          <w:szCs w:val="28"/>
        </w:rPr>
        <w:t xml:space="preserve">Lorem ipsum </w:t>
      </w:r>
      <w:proofErr w:type="spellStart"/>
      <w:r w:rsidR="00180118" w:rsidRPr="00180118">
        <w:rPr>
          <w:sz w:val="24"/>
          <w:szCs w:val="28"/>
        </w:rPr>
        <w:t>dolor</w:t>
      </w:r>
      <w:proofErr w:type="spellEnd"/>
      <w:r w:rsidR="00180118" w:rsidRPr="00180118">
        <w:rPr>
          <w:sz w:val="24"/>
          <w:szCs w:val="28"/>
        </w:rPr>
        <w:t xml:space="preserve"> sit </w:t>
      </w:r>
      <w:proofErr w:type="spellStart"/>
      <w:r w:rsidR="00180118" w:rsidRPr="00180118">
        <w:rPr>
          <w:sz w:val="24"/>
          <w:szCs w:val="28"/>
        </w:rPr>
        <w:t>amet</w:t>
      </w:r>
      <w:proofErr w:type="spellEnd"/>
      <w:r w:rsidR="00180118" w:rsidRPr="00180118">
        <w:rPr>
          <w:sz w:val="24"/>
          <w:szCs w:val="28"/>
        </w:rPr>
        <w:t xml:space="preserve">, </w:t>
      </w:r>
      <w:proofErr w:type="spellStart"/>
      <w:r w:rsidR="00180118" w:rsidRPr="00180118">
        <w:rPr>
          <w:sz w:val="24"/>
          <w:szCs w:val="28"/>
        </w:rPr>
        <w:t>nec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deleniti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atomoru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te</w:t>
      </w:r>
      <w:proofErr w:type="spellEnd"/>
      <w:r w:rsidR="00180118" w:rsidRPr="00180118">
        <w:rPr>
          <w:sz w:val="24"/>
          <w:szCs w:val="28"/>
        </w:rPr>
        <w:t xml:space="preserve">, at </w:t>
      </w:r>
      <w:proofErr w:type="spellStart"/>
      <w:r w:rsidR="00180118" w:rsidRPr="00180118">
        <w:rPr>
          <w:sz w:val="24"/>
          <w:szCs w:val="28"/>
        </w:rPr>
        <w:t>omnes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causae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explicari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us</w:t>
      </w:r>
      <w:proofErr w:type="spellEnd"/>
      <w:r w:rsidR="00180118" w:rsidRPr="00180118">
        <w:rPr>
          <w:sz w:val="24"/>
          <w:szCs w:val="28"/>
        </w:rPr>
        <w:t xml:space="preserve">, pro </w:t>
      </w:r>
      <w:proofErr w:type="spellStart"/>
      <w:r w:rsidR="00180118" w:rsidRPr="00180118">
        <w:rPr>
          <w:sz w:val="24"/>
          <w:szCs w:val="28"/>
        </w:rPr>
        <w:t>legere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mentitu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ntellegat</w:t>
      </w:r>
      <w:proofErr w:type="spellEnd"/>
      <w:r w:rsidR="00180118" w:rsidRPr="00180118">
        <w:rPr>
          <w:sz w:val="24"/>
          <w:szCs w:val="28"/>
        </w:rPr>
        <w:t xml:space="preserve"> et. Semper </w:t>
      </w:r>
      <w:proofErr w:type="spellStart"/>
      <w:r w:rsidR="00180118" w:rsidRPr="00180118">
        <w:rPr>
          <w:sz w:val="24"/>
          <w:szCs w:val="28"/>
        </w:rPr>
        <w:t>insolens</w:t>
      </w:r>
      <w:proofErr w:type="spellEnd"/>
      <w:r w:rsidR="00180118" w:rsidRPr="00180118">
        <w:rPr>
          <w:sz w:val="24"/>
          <w:szCs w:val="28"/>
        </w:rPr>
        <w:t xml:space="preserve"> id per, </w:t>
      </w:r>
      <w:proofErr w:type="spellStart"/>
      <w:r w:rsidR="00180118" w:rsidRPr="00180118">
        <w:rPr>
          <w:sz w:val="24"/>
          <w:szCs w:val="28"/>
        </w:rPr>
        <w:t>aliquid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nstructior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ea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ut.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Nec</w:t>
      </w:r>
      <w:proofErr w:type="spellEnd"/>
      <w:r w:rsidR="00180118" w:rsidRPr="00180118">
        <w:rPr>
          <w:sz w:val="24"/>
          <w:szCs w:val="28"/>
        </w:rPr>
        <w:t xml:space="preserve"> ne </w:t>
      </w:r>
      <w:proofErr w:type="spellStart"/>
      <w:r w:rsidR="00180118" w:rsidRPr="00180118">
        <w:rPr>
          <w:sz w:val="24"/>
          <w:szCs w:val="28"/>
        </w:rPr>
        <w:t>aliqua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tincidunt</w:t>
      </w:r>
      <w:proofErr w:type="spellEnd"/>
      <w:r w:rsidR="00180118" w:rsidRPr="00180118">
        <w:rPr>
          <w:sz w:val="24"/>
          <w:szCs w:val="28"/>
        </w:rPr>
        <w:t xml:space="preserve">. </w:t>
      </w:r>
      <w:proofErr w:type="spellStart"/>
      <w:r w:rsidR="00180118" w:rsidRPr="00180118">
        <w:rPr>
          <w:sz w:val="24"/>
          <w:szCs w:val="28"/>
        </w:rPr>
        <w:t>Aute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instructior</w:t>
      </w:r>
      <w:proofErr w:type="spellEnd"/>
      <w:r w:rsidR="00180118" w:rsidRPr="00180118">
        <w:rPr>
          <w:sz w:val="24"/>
          <w:szCs w:val="28"/>
        </w:rPr>
        <w:t xml:space="preserve"> has </w:t>
      </w:r>
      <w:proofErr w:type="spellStart"/>
      <w:r w:rsidR="00180118" w:rsidRPr="00180118">
        <w:rPr>
          <w:sz w:val="24"/>
          <w:szCs w:val="28"/>
        </w:rPr>
        <w:t>eu</w:t>
      </w:r>
      <w:proofErr w:type="spellEnd"/>
      <w:r w:rsidR="00180118" w:rsidRPr="00180118">
        <w:rPr>
          <w:sz w:val="24"/>
          <w:szCs w:val="28"/>
        </w:rPr>
        <w:t xml:space="preserve">, </w:t>
      </w:r>
      <w:proofErr w:type="spellStart"/>
      <w:r w:rsidR="00180118" w:rsidRPr="00180118">
        <w:rPr>
          <w:sz w:val="24"/>
          <w:szCs w:val="28"/>
        </w:rPr>
        <w:t>quot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audiam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ut</w:t>
      </w:r>
      <w:proofErr w:type="spellEnd"/>
      <w:r w:rsidR="00180118" w:rsidRPr="00180118">
        <w:rPr>
          <w:sz w:val="24"/>
          <w:szCs w:val="28"/>
        </w:rPr>
        <w:t xml:space="preserve"> </w:t>
      </w:r>
      <w:proofErr w:type="spellStart"/>
      <w:r w:rsidR="00180118" w:rsidRPr="00180118">
        <w:rPr>
          <w:sz w:val="24"/>
          <w:szCs w:val="28"/>
        </w:rPr>
        <w:t>eum</w:t>
      </w:r>
      <w:proofErr w:type="spellEnd"/>
      <w:r w:rsidR="00180118" w:rsidRPr="00180118">
        <w:rPr>
          <w:sz w:val="24"/>
          <w:szCs w:val="28"/>
        </w:rPr>
        <w:t>.</w:t>
      </w:r>
    </w:p>
    <w:p w14:paraId="08D96D7F" w14:textId="1CDAD3F0" w:rsidR="000C028F" w:rsidRDefault="00B87D17" w:rsidP="00B87D17">
      <w:pPr>
        <w:pStyle w:val="Heading1"/>
      </w:pPr>
      <w:r w:rsidRPr="00B87D17">
        <w:t>YOUR OVERALL RATING</w:t>
      </w:r>
    </w:p>
    <w:p w14:paraId="1AAA6D6F" w14:textId="173503B5" w:rsidR="003E11FF" w:rsidRDefault="003E11FF" w:rsidP="003E11F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6054"/>
      </w:tblGrid>
      <w:tr w:rsidR="008E58C9" w:rsidRPr="00F11B56" w14:paraId="2830FDAB" w14:textId="77777777" w:rsidTr="00AF5ACC">
        <w:trPr>
          <w:trHeight w:val="3520"/>
        </w:trPr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7E10B366" w14:textId="320F8233" w:rsidR="008E58C9" w:rsidRPr="00F11B56" w:rsidRDefault="00AF5ACC" w:rsidP="00EA4543">
            <w:pPr>
              <w:ind w:right="254"/>
              <w:jc w:val="center"/>
              <w:rPr>
                <w:rFonts w:asciiTheme="minorHAnsi" w:hAnsiTheme="minorHAnsi" w:cs="Arial"/>
                <w:color w:val="333333"/>
                <w:shd w:val="clear" w:color="auto" w:fill="FFFFFF"/>
              </w:rPr>
            </w:pPr>
            <w:r w:rsidRPr="00267AEB">
              <w:rPr>
                <w:rFonts w:asciiTheme="minorHAnsi" w:hAnsiTheme="minorHAnsi" w:cs="Arial"/>
                <w:color w:val="333333"/>
              </w:rPr>
              <w:t>{Gauge[Survey</w:t>
            </w:r>
            <w:r w:rsidRPr="00AF5ACC">
              <w:rPr>
                <w:rFonts w:asciiTheme="minorHAnsi" w:hAnsiTheme="minorHAnsi" w:cs="Arial"/>
                <w:color w:val="333333"/>
                <w:shd w:val="clear" w:color="auto" w:fill="FFFFFF"/>
              </w:rPr>
              <w:t xml:space="preserve"> </w:t>
            </w:r>
            <w:r w:rsidRPr="00267AEB">
              <w:rPr>
                <w:rFonts w:asciiTheme="minorHAnsi" w:hAnsiTheme="minorHAnsi" w:cs="Arial"/>
                <w:color w:val="333333"/>
              </w:rPr>
              <w:t>Height=200</w:t>
            </w:r>
            <w:r w:rsidR="00267F14">
              <w:rPr>
                <w:rFonts w:asciiTheme="minorHAnsi" w:hAnsiTheme="minorHAnsi" w:cs="Arial"/>
                <w:color w:val="333333"/>
              </w:rPr>
              <w:t xml:space="preserve"> Title=N</w:t>
            </w:r>
            <w:r w:rsidRPr="00267AEB">
              <w:rPr>
                <w:rFonts w:asciiTheme="minorHAnsi" w:hAnsiTheme="minorHAnsi" w:cs="Arial"/>
                <w:color w:val="333333"/>
              </w:rPr>
              <w:t>]}</w:t>
            </w:r>
          </w:p>
        </w:tc>
        <w:tc>
          <w:tcPr>
            <w:tcW w:w="6054" w:type="dxa"/>
            <w:shd w:val="clear" w:color="auto" w:fill="D9D9D9" w:themeFill="background1" w:themeFillShade="D9"/>
            <w:vAlign w:val="center"/>
          </w:tcPr>
          <w:p w14:paraId="0E53AA02" w14:textId="77777777" w:rsidR="00AF5ACC" w:rsidRPr="00AF5ACC" w:rsidRDefault="00AF5ACC" w:rsidP="00267F14">
            <w:pPr>
              <w:rPr>
                <w:shd w:val="clear" w:color="auto" w:fill="FFFFFF"/>
              </w:rPr>
            </w:pPr>
            <w:r w:rsidRPr="00267AEB">
              <w:t>Your overall rating score is {</w:t>
            </w:r>
            <w:proofErr w:type="spellStart"/>
            <w:r w:rsidRPr="00267AEB">
              <w:t>RatingScore.Score</w:t>
            </w:r>
            <w:proofErr w:type="spellEnd"/>
            <w:r w:rsidRPr="00267AEB">
              <w:t>}.</w:t>
            </w:r>
          </w:p>
          <w:p w14:paraId="36DAB83F" w14:textId="330E43CC" w:rsidR="00AF5ACC" w:rsidRPr="00AF5ACC" w:rsidRDefault="00AF5ACC" w:rsidP="00267F14">
            <w:pPr>
              <w:rPr>
                <w:shd w:val="clear" w:color="auto" w:fill="FFFFFF"/>
              </w:rPr>
            </w:pPr>
          </w:p>
          <w:p w14:paraId="17E430CE" w14:textId="7FDB0B1F" w:rsidR="008E58C9" w:rsidRPr="00F11B56" w:rsidRDefault="00AF5ACC" w:rsidP="00267F14">
            <w:pPr>
              <w:rPr>
                <w:shd w:val="clear" w:color="auto" w:fill="FFFFFF"/>
              </w:rPr>
            </w:pPr>
            <w:r w:rsidRPr="00267AEB">
              <w:t>You are: {</w:t>
            </w:r>
            <w:proofErr w:type="spellStart"/>
            <w:r w:rsidRPr="00267AEB">
              <w:t>Rating.RatingText</w:t>
            </w:r>
            <w:proofErr w:type="spellEnd"/>
            <w:r w:rsidRPr="00267AEB">
              <w:t>}</w:t>
            </w:r>
          </w:p>
        </w:tc>
      </w:tr>
    </w:tbl>
    <w:p w14:paraId="14C78F6C" w14:textId="316758B0" w:rsidR="00EA07DE" w:rsidRDefault="00EA07DE">
      <w:pPr>
        <w:spacing w:line="276" w:lineRule="auto"/>
      </w:pPr>
      <w:r>
        <w:br w:type="page"/>
      </w:r>
    </w:p>
    <w:p w14:paraId="132CC789" w14:textId="2E5077FD" w:rsidR="00EA07DE" w:rsidRDefault="002B2990" w:rsidP="002B2990">
      <w:pPr>
        <w:pStyle w:val="Heading1"/>
      </w:pPr>
      <w:r w:rsidRPr="002B2990">
        <w:lastRenderedPageBreak/>
        <w:t>ASSESSMENT SUMMARY</w:t>
      </w:r>
    </w:p>
    <w:p w14:paraId="6017FBC0" w14:textId="77777777" w:rsidR="00465A3F" w:rsidRPr="00465A3F" w:rsidRDefault="00465A3F" w:rsidP="00465A3F"/>
    <w:p w14:paraId="47530948" w14:textId="77777777" w:rsidR="00465A3F" w:rsidRDefault="00465A3F" w:rsidP="002B2990">
      <w:pPr>
        <w:pStyle w:val="Heading2"/>
        <w:rPr>
          <w:rFonts w:eastAsia="MS Mincho"/>
        </w:rPr>
        <w:sectPr w:rsidR="00465A3F" w:rsidSect="0084177D">
          <w:headerReference w:type="default" r:id="rId10"/>
          <w:footerReference w:type="default" r:id="rId11"/>
          <w:pgSz w:w="11906" w:h="16838"/>
          <w:pgMar w:top="1304" w:right="1826" w:bottom="1928" w:left="1474" w:header="1276" w:footer="709" w:gutter="0"/>
          <w:pgBorders w:offsetFrom="page">
            <w:top w:val="thinThickSmallGap" w:sz="36" w:space="24" w:color="C00000"/>
            <w:left w:val="thinThickSmallGap" w:sz="36" w:space="24" w:color="C00000"/>
            <w:bottom w:val="thickThinSmallGap" w:sz="36" w:space="24" w:color="C00000"/>
            <w:right w:val="thickThinSmallGap" w:sz="36" w:space="24" w:color="C00000"/>
          </w:pgBorders>
          <w:cols w:space="708"/>
          <w:docGrid w:linePitch="360"/>
        </w:sectPr>
      </w:pPr>
    </w:p>
    <w:p w14:paraId="3EF067CE" w14:textId="52524FAE" w:rsidR="002B2990" w:rsidRDefault="00180118" w:rsidP="002B2990">
      <w:pPr>
        <w:pStyle w:val="Heading2"/>
        <w:rPr>
          <w:rFonts w:asciiTheme="minorHAnsi" w:hAnsiTheme="minorHAnsi" w:cs="Arial"/>
          <w:color w:val="333333"/>
          <w:sz w:val="21"/>
          <w:szCs w:val="21"/>
          <w:shd w:val="clear" w:color="auto" w:fill="FFFFFF"/>
        </w:rPr>
      </w:pPr>
      <w:r>
        <w:rPr>
          <w:rFonts w:eastAsia="MS Mincho"/>
        </w:rPr>
        <w:t>Section 2 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188"/>
        <w:gridCol w:w="2977"/>
      </w:tblGrid>
      <w:tr w:rsidR="002B2990" w14:paraId="0CBD48B6" w14:textId="77777777" w:rsidTr="009D5F6B">
        <w:trPr>
          <w:trHeight w:val="1513"/>
        </w:trPr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27CB23AD" w14:textId="77777777" w:rsidR="002B2990" w:rsidRDefault="002B2990" w:rsidP="002B2990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549B15FA" wp14:editId="2B71DC4E">
                  <wp:extent cx="540000" cy="5400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Servers100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7247585" w14:textId="0726CEC7" w:rsidR="002B2990" w:rsidRDefault="00AF5ACC" w:rsidP="002B2990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 w:rsidR="005E69C2"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2 Height=</w:t>
            </w:r>
            <w:r w:rsidR="00021051">
              <w:rPr>
                <w:rFonts w:eastAsia="MS Mincho"/>
              </w:rPr>
              <w:t>180</w:t>
            </w:r>
            <w:r w:rsidRPr="00AF5ACC">
              <w:rPr>
                <w:rFonts w:eastAsia="MS Mincho"/>
              </w:rPr>
              <w:t xml:space="preserve"> Title=N]}</w:t>
            </w:r>
          </w:p>
        </w:tc>
      </w:tr>
    </w:tbl>
    <w:p w14:paraId="3C7BEF87" w14:textId="77777777" w:rsidR="00100F9E" w:rsidRDefault="00100F9E">
      <w:pPr>
        <w:spacing w:line="276" w:lineRule="auto"/>
      </w:pPr>
    </w:p>
    <w:p w14:paraId="79A0D97E" w14:textId="25590890" w:rsidR="00100F9E" w:rsidRPr="0021648B" w:rsidRDefault="00180118" w:rsidP="00100F9E">
      <w:pPr>
        <w:pStyle w:val="Heading2"/>
        <w:rPr>
          <w:rFonts w:eastAsia="MS Mincho"/>
        </w:rPr>
      </w:pPr>
      <w:r>
        <w:rPr>
          <w:rFonts w:eastAsia="MS Mincho"/>
        </w:rPr>
        <w:t>Section 3 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167"/>
        <w:gridCol w:w="2998"/>
      </w:tblGrid>
      <w:tr w:rsidR="00100F9E" w14:paraId="2989EBD3" w14:textId="77777777" w:rsidTr="009D5F6B">
        <w:trPr>
          <w:trHeight w:val="1531"/>
        </w:trPr>
        <w:tc>
          <w:tcPr>
            <w:tcW w:w="1167" w:type="dxa"/>
            <w:shd w:val="clear" w:color="auto" w:fill="F2F2F2" w:themeFill="background1" w:themeFillShade="F2"/>
            <w:vAlign w:val="center"/>
          </w:tcPr>
          <w:p w14:paraId="2AC4B39B" w14:textId="77777777" w:rsidR="00100F9E" w:rsidRDefault="00100F9E" w:rsidP="00100F9E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B28D924" wp14:editId="68B4411E">
                  <wp:extent cx="540000" cy="5400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System Administrators10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8" w:type="dxa"/>
            <w:shd w:val="clear" w:color="auto" w:fill="D9D9D9" w:themeFill="background1" w:themeFillShade="D9"/>
            <w:vAlign w:val="center"/>
          </w:tcPr>
          <w:p w14:paraId="572B0C76" w14:textId="48A4219C" w:rsidR="00100F9E" w:rsidRDefault="00AF5ACC" w:rsidP="00100F9E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 w:rsidR="005E69C2"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3 Height=</w:t>
            </w:r>
            <w:r w:rsidR="00021051">
              <w:rPr>
                <w:rFonts w:eastAsia="MS Mincho"/>
              </w:rPr>
              <w:t>18</w:t>
            </w:r>
            <w:r w:rsidRPr="00AF5ACC">
              <w:rPr>
                <w:rFonts w:eastAsia="MS Mincho"/>
              </w:rPr>
              <w:t>0 Title=N]}</w:t>
            </w:r>
          </w:p>
        </w:tc>
      </w:tr>
    </w:tbl>
    <w:p w14:paraId="78A90358" w14:textId="3CA99613" w:rsidR="009863C9" w:rsidRDefault="009863C9">
      <w:pPr>
        <w:spacing w:line="276" w:lineRule="auto"/>
      </w:pPr>
    </w:p>
    <w:p w14:paraId="06F22C80" w14:textId="0DE9935D" w:rsidR="009863C9" w:rsidRDefault="00180118" w:rsidP="009863C9">
      <w:pPr>
        <w:pStyle w:val="Heading2"/>
        <w:rPr>
          <w:rFonts w:eastAsia="MS Mincho"/>
        </w:rPr>
      </w:pPr>
      <w:r>
        <w:rPr>
          <w:rFonts w:eastAsia="MS Mincho"/>
        </w:rPr>
        <w:t>Section 4 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368"/>
        <w:gridCol w:w="2797"/>
      </w:tblGrid>
      <w:tr w:rsidR="009863C9" w14:paraId="51EDE12A" w14:textId="77777777" w:rsidTr="009D5F6B">
        <w:trPr>
          <w:trHeight w:val="1450"/>
        </w:trPr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13A1E2C6" w14:textId="77777777" w:rsidR="009863C9" w:rsidRDefault="009863C9" w:rsidP="009863C9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DE3EE76" wp14:editId="556C2A4E">
                  <wp:extent cx="540000" cy="540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workstation100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7" w:type="dxa"/>
            <w:shd w:val="clear" w:color="auto" w:fill="D9D9D9" w:themeFill="background1" w:themeFillShade="D9"/>
            <w:vAlign w:val="center"/>
          </w:tcPr>
          <w:p w14:paraId="44858937" w14:textId="6EB42524" w:rsidR="009863C9" w:rsidRDefault="00AF5ACC" w:rsidP="009863C9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 w:rsidR="005E69C2"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4 Height=</w:t>
            </w:r>
            <w:r w:rsidR="00021051">
              <w:rPr>
                <w:rFonts w:eastAsia="MS Mincho"/>
              </w:rPr>
              <w:t>18</w:t>
            </w:r>
            <w:r w:rsidRPr="00AF5ACC">
              <w:rPr>
                <w:rFonts w:eastAsia="MS Mincho"/>
              </w:rPr>
              <w:t>0 Title=N]}</w:t>
            </w:r>
          </w:p>
        </w:tc>
      </w:tr>
    </w:tbl>
    <w:p w14:paraId="3D0CA9AF" w14:textId="77777777" w:rsidR="00465A3F" w:rsidRDefault="00465A3F">
      <w:pPr>
        <w:spacing w:line="276" w:lineRule="auto"/>
      </w:pPr>
    </w:p>
    <w:p w14:paraId="29D67EB5" w14:textId="55466D58" w:rsidR="00465A3F" w:rsidRDefault="00180118" w:rsidP="00465A3F">
      <w:pPr>
        <w:pStyle w:val="Heading2"/>
        <w:rPr>
          <w:rFonts w:eastAsia="MS Mincho"/>
        </w:rPr>
      </w:pPr>
      <w:r>
        <w:rPr>
          <w:rFonts w:eastAsia="MS Mincho"/>
        </w:rPr>
        <w:t>Section 5 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368"/>
        <w:gridCol w:w="2797"/>
      </w:tblGrid>
      <w:tr w:rsidR="00465A3F" w14:paraId="01D8B6B5" w14:textId="77777777" w:rsidTr="009D5F6B">
        <w:trPr>
          <w:trHeight w:val="1621"/>
        </w:trPr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24C7C151" w14:textId="77777777" w:rsidR="00465A3F" w:rsidRDefault="00465A3F" w:rsidP="00465A3F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71E5EE3B" wp14:editId="2D7BFA4B">
                  <wp:extent cx="540000" cy="54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End Users100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7" w:type="dxa"/>
            <w:shd w:val="clear" w:color="auto" w:fill="D9D9D9" w:themeFill="background1" w:themeFillShade="D9"/>
            <w:vAlign w:val="center"/>
          </w:tcPr>
          <w:p w14:paraId="1E5018EB" w14:textId="27D61612" w:rsidR="00465A3F" w:rsidRDefault="00AF5ACC" w:rsidP="00465A3F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r w:rsidR="005E69C2">
              <w:rPr>
                <w:rFonts w:eastAsia="MS Mincho"/>
              </w:rPr>
              <w:t>Gauge</w:t>
            </w:r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>=5 Height=</w:t>
            </w:r>
            <w:r w:rsidR="00021051">
              <w:rPr>
                <w:rFonts w:eastAsia="MS Mincho"/>
              </w:rPr>
              <w:t>18</w:t>
            </w:r>
            <w:r w:rsidRPr="00AF5ACC">
              <w:rPr>
                <w:rFonts w:eastAsia="MS Mincho"/>
              </w:rPr>
              <w:t>0 Title=N]}</w:t>
            </w:r>
          </w:p>
        </w:tc>
      </w:tr>
    </w:tbl>
    <w:p w14:paraId="77C727D8" w14:textId="77777777" w:rsidR="00465A3F" w:rsidRDefault="00465A3F">
      <w:pPr>
        <w:spacing w:line="276" w:lineRule="auto"/>
        <w:sectPr w:rsidR="00465A3F" w:rsidSect="00465A3F">
          <w:type w:val="continuous"/>
          <w:pgSz w:w="11906" w:h="16838"/>
          <w:pgMar w:top="1304" w:right="1826" w:bottom="1928" w:left="1474" w:header="1276" w:footer="709" w:gutter="0"/>
          <w:pgBorders w:offsetFrom="page">
            <w:top w:val="thinThickSmallGap" w:sz="36" w:space="24" w:color="C00000"/>
            <w:left w:val="thinThickSmallGap" w:sz="36" w:space="24" w:color="C00000"/>
            <w:bottom w:val="thickThinSmallGap" w:sz="36" w:space="24" w:color="C00000"/>
            <w:right w:val="thickThinSmallGap" w:sz="36" w:space="24" w:color="C00000"/>
          </w:pgBorders>
          <w:cols w:num="2" w:space="708"/>
          <w:docGrid w:linePitch="360"/>
        </w:sectPr>
      </w:pPr>
    </w:p>
    <w:p w14:paraId="0E9D0AA4" w14:textId="77777777" w:rsidR="007F208E" w:rsidRDefault="007F208E">
      <w:pPr>
        <w:spacing w:line="276" w:lineRule="auto"/>
        <w:rPr>
          <w:rFonts w:ascii="Muli Black" w:eastAsiaTheme="majorEastAsia" w:hAnsi="Muli Black" w:cstheme="majorBidi"/>
          <w:bCs/>
          <w:caps/>
          <w:color w:val="C00000"/>
          <w:sz w:val="36"/>
          <w:szCs w:val="28"/>
        </w:rPr>
      </w:pPr>
      <w:r>
        <w:br w:type="page"/>
      </w:r>
    </w:p>
    <w:p w14:paraId="6707CF0C" w14:textId="1317AEE4" w:rsidR="001B720F" w:rsidRDefault="001B720F" w:rsidP="00EE2E71">
      <w:pPr>
        <w:pStyle w:val="Heading1"/>
        <w:spacing w:before="0"/>
      </w:pPr>
      <w:r>
        <w:lastRenderedPageBreak/>
        <w:t>Detailed Report</w:t>
      </w:r>
    </w:p>
    <w:p w14:paraId="3F748867" w14:textId="0F34CC7C" w:rsidR="00DD6D6E" w:rsidRDefault="00180118" w:rsidP="00EE2E71">
      <w:pPr>
        <w:pStyle w:val="Heading1"/>
        <w:spacing w:before="0"/>
      </w:pPr>
      <w:r>
        <w:t>Section 2 Name</w:t>
      </w:r>
      <w:r w:rsidR="001B720F">
        <w:t xml:space="preserve"> </w:t>
      </w:r>
    </w:p>
    <w:p w14:paraId="59D4F0CF" w14:textId="21E59C4F" w:rsidR="00DD6D6E" w:rsidRDefault="00B2185D" w:rsidP="00DD6D6E">
      <w:pPr>
        <w:pStyle w:val="Heading2"/>
        <w:rPr>
          <w:rFonts w:eastAsia="MS Mincho"/>
        </w:rPr>
      </w:pPr>
      <w:r>
        <w:rPr>
          <w:noProof/>
        </w:rPr>
        <w:pict w14:anchorId="71B2AB66">
          <v:rect id="_x0000_s1037" style="position:absolute;margin-left:-78.2pt;margin-top:81pt;width:606pt;height:173.25pt;z-index:-251646976" fillcolor="#c00000" stroked="f">
            <v:textbox>
              <w:txbxContent>
                <w:p w14:paraId="76B836C0" w14:textId="77777777" w:rsidR="00F429AE" w:rsidRDefault="00F429AE" w:rsidP="00F429AE">
                  <w:pPr>
                    <w:rPr>
                      <w:color w:val="FFFFFF" w:themeColor="background1"/>
                      <w:sz w:val="24"/>
                      <w:szCs w:val="28"/>
                    </w:rPr>
                  </w:pPr>
                </w:p>
                <w:p w14:paraId="2AFA31F6" w14:textId="77777777" w:rsidR="00F429AE" w:rsidRDefault="00F429AE" w:rsidP="00F429AE">
                  <w:pPr>
                    <w:rPr>
                      <w:color w:val="FFFFFF" w:themeColor="background1"/>
                      <w:sz w:val="24"/>
                      <w:szCs w:val="28"/>
                    </w:rPr>
                  </w:pPr>
                </w:p>
                <w:p w14:paraId="449FB876" w14:textId="3ED9569D" w:rsidR="00F429AE" w:rsidRPr="006455E1" w:rsidRDefault="003D3676" w:rsidP="00F429AE">
                  <w:pPr>
                    <w:ind w:left="1260" w:right="1650"/>
                    <w:rPr>
                      <w:rFonts w:eastAsia="MS Mincho"/>
                      <w:color w:val="FFFFFF" w:themeColor="background1"/>
                      <w:szCs w:val="20"/>
                    </w:rPr>
                  </w:pPr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Lorem ipsum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dolor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sit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me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nec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deleniti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tomoru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te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at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omnes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causae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xplicari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us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pro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legere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mentitu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tellega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et. Semper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solens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id per,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liquid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structior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a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ut.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Nec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ne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liqua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tincidun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.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ute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structior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has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u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quo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udia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u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u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.</w:t>
                  </w:r>
                  <w:r w:rsidR="00F429AE" w:rsidRPr="006455E1">
                    <w:rPr>
                      <w:rFonts w:eastAsia="MS Mincho"/>
                      <w:color w:val="FFFFFF" w:themeColor="background1"/>
                      <w:sz w:val="24"/>
                      <w:szCs w:val="28"/>
                    </w:rPr>
                    <w:br/>
                  </w:r>
                </w:p>
              </w:txbxContent>
            </v:textbox>
          </v:rect>
        </w:pict>
      </w:r>
      <w:proofErr w:type="spellStart"/>
      <w:r w:rsidR="003D3676">
        <w:rPr>
          <w:rFonts w:eastAsia="MS Mincho"/>
        </w:rPr>
        <w:t>SubSection</w:t>
      </w:r>
      <w:proofErr w:type="spellEnd"/>
      <w:r w:rsidR="003D3676">
        <w:rPr>
          <w:rFonts w:eastAsia="MS Mincho"/>
        </w:rPr>
        <w:t xml:space="preserve"> name</w:t>
      </w:r>
    </w:p>
    <w:tbl>
      <w:tblPr>
        <w:tblStyle w:val="TableGrid"/>
        <w:tblW w:w="8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93"/>
        <w:gridCol w:w="6745"/>
      </w:tblGrid>
      <w:tr w:rsidR="00DD6D6E" w14:paraId="590930ED" w14:textId="77777777" w:rsidTr="00C75A1D">
        <w:trPr>
          <w:trHeight w:val="1603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59270E36" w14:textId="77777777" w:rsidR="00DD6D6E" w:rsidRDefault="00DD6D6E" w:rsidP="00DD6D6E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50A6E490" wp14:editId="7325FB12">
                  <wp:extent cx="720000" cy="720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hysical Security100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4A5925BA" w14:textId="2DF0345E" w:rsidR="00DD6D6E" w:rsidRDefault="00AF5ACC" w:rsidP="00DD6D6E">
            <w:pPr>
              <w:rPr>
                <w:rFonts w:eastAsia="MS Mincho"/>
              </w:rPr>
            </w:pPr>
            <w:r w:rsidRPr="00AF5ACC">
              <w:rPr>
                <w:rFonts w:eastAsia="MS Mincho"/>
              </w:rPr>
              <w:t>{</w:t>
            </w:r>
            <w:proofErr w:type="spellStart"/>
            <w:r w:rsidRPr="00AF5ACC">
              <w:rPr>
                <w:rFonts w:eastAsia="MS Mincho"/>
              </w:rPr>
              <w:t>ProgressBar</w:t>
            </w:r>
            <w:proofErr w:type="spellEnd"/>
            <w:r w:rsidRPr="00AF5ACC">
              <w:rPr>
                <w:rFonts w:eastAsia="MS Mincho"/>
              </w:rPr>
              <w:t>[</w:t>
            </w:r>
            <w:proofErr w:type="spellStart"/>
            <w:r w:rsidRPr="00AF5ACC">
              <w:rPr>
                <w:rFonts w:eastAsia="MS Mincho"/>
              </w:rPr>
              <w:t>SectionNo</w:t>
            </w:r>
            <w:proofErr w:type="spellEnd"/>
            <w:r w:rsidRPr="00AF5ACC">
              <w:rPr>
                <w:rFonts w:eastAsia="MS Mincho"/>
              </w:rPr>
              <w:t xml:space="preserve">=2 </w:t>
            </w:r>
            <w:proofErr w:type="spellStart"/>
            <w:r w:rsidRPr="00AF5ACC">
              <w:rPr>
                <w:rFonts w:eastAsia="MS Mincho"/>
              </w:rPr>
              <w:t>SubSectionNo</w:t>
            </w:r>
            <w:proofErr w:type="spellEnd"/>
            <w:r w:rsidRPr="00AF5ACC">
              <w:rPr>
                <w:rFonts w:eastAsia="MS Mincho"/>
              </w:rPr>
              <w:t>=1 Height=</w:t>
            </w:r>
            <w:r w:rsidR="00D03B5B">
              <w:rPr>
                <w:rFonts w:eastAsia="MS Mincho"/>
              </w:rPr>
              <w:t>6</w:t>
            </w:r>
            <w:r w:rsidRPr="00AF5ACC">
              <w:rPr>
                <w:rFonts w:eastAsia="MS Mincho"/>
              </w:rPr>
              <w:t>0 Title=N]}</w:t>
            </w:r>
          </w:p>
        </w:tc>
      </w:tr>
    </w:tbl>
    <w:p w14:paraId="40317C3F" w14:textId="3ABC4F53" w:rsidR="00AB5E2D" w:rsidRDefault="00AB5E2D" w:rsidP="00AB5E2D">
      <w:pPr>
        <w:rPr>
          <w:shd w:val="clear" w:color="auto" w:fill="FFFFFF"/>
        </w:rPr>
      </w:pPr>
    </w:p>
    <w:p w14:paraId="2E2B0F89" w14:textId="77777777" w:rsidR="005E69C2" w:rsidRDefault="005E69C2" w:rsidP="005E69C2">
      <w:pPr>
        <w:spacing w:after="0"/>
        <w:ind w:right="255"/>
      </w:pPr>
    </w:p>
    <w:p w14:paraId="225BDB13" w14:textId="77777777" w:rsidR="005E69C2" w:rsidRDefault="005E69C2" w:rsidP="005E69C2">
      <w:pPr>
        <w:spacing w:after="0"/>
        <w:ind w:right="255"/>
      </w:pPr>
    </w:p>
    <w:p w14:paraId="7131490F" w14:textId="77777777" w:rsidR="005E69C2" w:rsidRDefault="005E69C2" w:rsidP="005E69C2">
      <w:pPr>
        <w:spacing w:after="0"/>
        <w:ind w:right="255"/>
      </w:pPr>
    </w:p>
    <w:p w14:paraId="6AEC2012" w14:textId="4818AF40" w:rsidR="005E69C2" w:rsidRDefault="003D3676" w:rsidP="003D3676">
      <w:pPr>
        <w:tabs>
          <w:tab w:val="left" w:pos="2970"/>
        </w:tabs>
        <w:spacing w:after="0"/>
        <w:ind w:right="255"/>
      </w:pPr>
      <w:r>
        <w:tab/>
      </w:r>
    </w:p>
    <w:p w14:paraId="686B5614" w14:textId="77777777" w:rsidR="005E69C2" w:rsidRDefault="005E69C2" w:rsidP="005E69C2">
      <w:pPr>
        <w:spacing w:after="0"/>
        <w:ind w:right="255"/>
      </w:pPr>
    </w:p>
    <w:p w14:paraId="345378DA" w14:textId="77777777" w:rsidR="005E69C2" w:rsidRDefault="005E69C2" w:rsidP="005E69C2">
      <w:pPr>
        <w:spacing w:after="0"/>
        <w:ind w:right="255"/>
      </w:pPr>
    </w:p>
    <w:p w14:paraId="7A45AAA0" w14:textId="77777777" w:rsidR="005E69C2" w:rsidRDefault="005E69C2" w:rsidP="005E69C2">
      <w:pPr>
        <w:spacing w:after="0"/>
        <w:ind w:right="255"/>
      </w:pPr>
    </w:p>
    <w:p w14:paraId="3B4E6EFD" w14:textId="77777777" w:rsidR="005E69C2" w:rsidRDefault="005E69C2" w:rsidP="005E69C2">
      <w:pPr>
        <w:spacing w:after="0"/>
        <w:ind w:right="255"/>
      </w:pPr>
    </w:p>
    <w:p w14:paraId="42F4C8AD" w14:textId="77777777" w:rsidR="005E69C2" w:rsidRPr="00CC77CA" w:rsidRDefault="005E69C2" w:rsidP="005E69C2">
      <w:pPr>
        <w:pStyle w:val="ListParagraph"/>
        <w:numPr>
          <w:ilvl w:val="0"/>
          <w:numId w:val="8"/>
        </w:numPr>
      </w:pPr>
      <w:r w:rsidRPr="00CC77CA">
        <w:t>{</w:t>
      </w:r>
      <w:proofErr w:type="spellStart"/>
      <w:r w:rsidRPr="00CC77CA">
        <w:t>RatingSubsection.RatingText</w:t>
      </w:r>
      <w:proofErr w:type="spellEnd"/>
      <w:r w:rsidRPr="00CC77CA">
        <w:t>[</w:t>
      </w:r>
      <w:proofErr w:type="spellStart"/>
      <w:r w:rsidRPr="00CC77CA">
        <w:t>SectionNo</w:t>
      </w:r>
      <w:proofErr w:type="spellEnd"/>
      <w:r w:rsidRPr="00CC77CA">
        <w:t xml:space="preserve">=2 </w:t>
      </w:r>
      <w:proofErr w:type="spellStart"/>
      <w:r w:rsidRPr="00CC77CA">
        <w:t>SubSectionNo</w:t>
      </w:r>
      <w:proofErr w:type="spellEnd"/>
      <w:r w:rsidRPr="00CC77CA">
        <w:t>=1]}</w:t>
      </w:r>
    </w:p>
    <w:p w14:paraId="59DCA75C" w14:textId="77777777" w:rsidR="00D03B5B" w:rsidRDefault="00D03B5B">
      <w:pPr>
        <w:spacing w:line="276" w:lineRule="auto"/>
        <w:rPr>
          <w:rFonts w:ascii="Muli Black" w:eastAsiaTheme="majorEastAsia" w:hAnsi="Muli Black" w:cstheme="majorBidi"/>
          <w:b/>
          <w:bCs/>
          <w:color w:val="C00000"/>
          <w:sz w:val="26"/>
          <w:szCs w:val="26"/>
        </w:rPr>
      </w:pPr>
      <w:r>
        <w:br w:type="page"/>
      </w:r>
    </w:p>
    <w:p w14:paraId="4C28C931" w14:textId="55820E23" w:rsidR="006455E1" w:rsidRDefault="00B2185D" w:rsidP="006455E1">
      <w:pPr>
        <w:pStyle w:val="Heading2"/>
      </w:pPr>
      <w:r>
        <w:rPr>
          <w:noProof/>
        </w:rPr>
        <w:lastRenderedPageBreak/>
        <w:pict w14:anchorId="71B2AB66">
          <v:rect id="_x0000_s1038" style="position:absolute;margin-left:-81.2pt;margin-top:56.7pt;width:606pt;height:141pt;z-index:-251645952" fillcolor="#c00000" stroked="f">
            <v:textbox>
              <w:txbxContent>
                <w:p w14:paraId="7A18A8A9" w14:textId="77777777" w:rsidR="00F429AE" w:rsidRDefault="00F429AE" w:rsidP="00F429AE">
                  <w:pPr>
                    <w:rPr>
                      <w:color w:val="FFFFFF" w:themeColor="background1"/>
                      <w:sz w:val="24"/>
                      <w:szCs w:val="28"/>
                    </w:rPr>
                  </w:pPr>
                </w:p>
                <w:p w14:paraId="12610759" w14:textId="77777777" w:rsidR="00F429AE" w:rsidRDefault="00F429AE" w:rsidP="00F429AE">
                  <w:pPr>
                    <w:rPr>
                      <w:color w:val="FFFFFF" w:themeColor="background1"/>
                      <w:sz w:val="24"/>
                      <w:szCs w:val="28"/>
                    </w:rPr>
                  </w:pPr>
                </w:p>
                <w:p w14:paraId="7F31ABD4" w14:textId="72528C46" w:rsidR="00F429AE" w:rsidRPr="00D279FC" w:rsidRDefault="003D3676" w:rsidP="00F429AE">
                  <w:pPr>
                    <w:ind w:left="1350" w:right="1560"/>
                    <w:rPr>
                      <w:color w:val="FFFFFF" w:themeColor="background1"/>
                      <w:sz w:val="24"/>
                      <w:szCs w:val="28"/>
                    </w:rPr>
                  </w:pPr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Lorem ipsum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dolor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sit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me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nec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deleniti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tomoru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te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at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omnes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causae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xplicari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us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pro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legere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mentitu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tellega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et. Semper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solens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id per,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liquid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structior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a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ut.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Nec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ne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liqua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tincidun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.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ute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instructior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has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u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,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quo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audia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ut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eum</w:t>
                  </w:r>
                  <w:proofErr w:type="spellEnd"/>
                  <w:r w:rsidRPr="003D3676">
                    <w:rPr>
                      <w:color w:val="FFFFFF" w:themeColor="background1"/>
                      <w:sz w:val="24"/>
                      <w:szCs w:val="28"/>
                    </w:rPr>
                    <w:t>.</w:t>
                  </w:r>
                </w:p>
                <w:p w14:paraId="735F8CDD" w14:textId="77777777" w:rsidR="00F429AE" w:rsidRPr="00F429AE" w:rsidRDefault="00F429AE" w:rsidP="00F429AE">
                  <w:pPr>
                    <w:spacing w:after="0"/>
                    <w:ind w:right="15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</w:p>
                <w:p w14:paraId="1FEA6BAE" w14:textId="77777777" w:rsidR="00F429AE" w:rsidRDefault="00F429AE"/>
              </w:txbxContent>
            </v:textbox>
          </v:rect>
        </w:pict>
      </w:r>
      <w:r w:rsidR="003D3676" w:rsidRPr="003D3676">
        <w:rPr>
          <w:rFonts w:eastAsia="MS Mincho"/>
        </w:rPr>
        <w:t xml:space="preserve"> </w:t>
      </w:r>
      <w:proofErr w:type="spellStart"/>
      <w:r w:rsidR="003D3676">
        <w:rPr>
          <w:rFonts w:eastAsia="MS Mincho"/>
        </w:rPr>
        <w:t>SubSection</w:t>
      </w:r>
      <w:proofErr w:type="spellEnd"/>
      <w:r w:rsidR="003D3676">
        <w:rPr>
          <w:rFonts w:eastAsia="MS Mincho"/>
        </w:rPr>
        <w:t xml:space="preserve"> name</w:t>
      </w:r>
    </w:p>
    <w:tbl>
      <w:tblPr>
        <w:tblStyle w:val="TableGrid"/>
        <w:tblW w:w="8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93"/>
        <w:gridCol w:w="6745"/>
      </w:tblGrid>
      <w:tr w:rsidR="006455E1" w14:paraId="6AC67BFC" w14:textId="77777777" w:rsidTr="00D279FC">
        <w:trPr>
          <w:trHeight w:val="1531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53BB3BE2" w14:textId="77777777" w:rsidR="006455E1" w:rsidRDefault="006455E1" w:rsidP="006455E1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0CEDFCDC" wp14:editId="4475A97A">
                  <wp:extent cx="720000" cy="720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Server Operating System Patching100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50F53A32" w14:textId="247E6499" w:rsidR="006455E1" w:rsidRDefault="006455E1" w:rsidP="006455E1">
            <w:pPr>
              <w:rPr>
                <w:rFonts w:eastAsia="MS Mincho"/>
              </w:rPr>
            </w:pPr>
            <w:r w:rsidRPr="006455E1">
              <w:rPr>
                <w:rFonts w:eastAsia="MS Mincho"/>
              </w:rPr>
              <w:t>{</w:t>
            </w:r>
            <w:proofErr w:type="spellStart"/>
            <w:r w:rsidRPr="006455E1">
              <w:rPr>
                <w:rFonts w:eastAsia="MS Mincho"/>
              </w:rPr>
              <w:t>ProgressBar</w:t>
            </w:r>
            <w:proofErr w:type="spellEnd"/>
            <w:r w:rsidRPr="006455E1">
              <w:rPr>
                <w:rFonts w:eastAsia="MS Mincho"/>
              </w:rPr>
              <w:t>[</w:t>
            </w:r>
            <w:proofErr w:type="spellStart"/>
            <w:r w:rsidRPr="006455E1">
              <w:rPr>
                <w:rFonts w:eastAsia="MS Mincho"/>
              </w:rPr>
              <w:t>SectionNo</w:t>
            </w:r>
            <w:proofErr w:type="spellEnd"/>
            <w:r w:rsidRPr="006455E1">
              <w:rPr>
                <w:rFonts w:eastAsia="MS Mincho"/>
              </w:rPr>
              <w:t xml:space="preserve">=2 </w:t>
            </w:r>
            <w:proofErr w:type="spellStart"/>
            <w:r w:rsidRPr="006455E1">
              <w:rPr>
                <w:rFonts w:eastAsia="MS Mincho"/>
              </w:rPr>
              <w:t>SubSectionNo</w:t>
            </w:r>
            <w:proofErr w:type="spellEnd"/>
            <w:r w:rsidRPr="006455E1">
              <w:rPr>
                <w:rFonts w:eastAsia="MS Mincho"/>
              </w:rPr>
              <w:t>=2 Height=</w:t>
            </w:r>
            <w:r w:rsidR="00D03B5B">
              <w:rPr>
                <w:rFonts w:eastAsia="MS Mincho"/>
              </w:rPr>
              <w:t>6</w:t>
            </w:r>
            <w:r w:rsidRPr="006455E1">
              <w:rPr>
                <w:rFonts w:eastAsia="MS Mincho"/>
              </w:rPr>
              <w:t>0 Title=N]}</w:t>
            </w:r>
          </w:p>
        </w:tc>
      </w:tr>
    </w:tbl>
    <w:p w14:paraId="5B8F5AFF" w14:textId="77777777" w:rsidR="006455E1" w:rsidRDefault="006455E1" w:rsidP="00D279FC">
      <w:pPr>
        <w:pStyle w:val="NormalWeb"/>
        <w:spacing w:before="0" w:beforeAutospacing="0" w:after="150" w:afterAutospacing="0"/>
        <w:rPr>
          <w:rFonts w:ascii="Arial" w:hAnsi="Arial" w:cs="Arial"/>
          <w:color w:val="333333"/>
        </w:rPr>
      </w:pPr>
    </w:p>
    <w:p w14:paraId="2CDE0D86" w14:textId="70BE58B3" w:rsidR="00EA07DE" w:rsidRDefault="00EA07DE" w:rsidP="00130503"/>
    <w:p w14:paraId="515DC922" w14:textId="11AE284F" w:rsidR="005304E5" w:rsidRDefault="005304E5" w:rsidP="00130503"/>
    <w:p w14:paraId="2FD7F822" w14:textId="77E20633" w:rsidR="005304E5" w:rsidRDefault="005304E5" w:rsidP="00130503"/>
    <w:p w14:paraId="3918C307" w14:textId="1FE5FE5A" w:rsidR="005E69C2" w:rsidRDefault="005E69C2" w:rsidP="005E69C2">
      <w:pPr>
        <w:pStyle w:val="ListParagraph"/>
        <w:numPr>
          <w:ilvl w:val="0"/>
          <w:numId w:val="8"/>
        </w:numPr>
      </w:pPr>
      <w:r w:rsidRPr="00F429AE">
        <w:t>{</w:t>
      </w:r>
      <w:proofErr w:type="spellStart"/>
      <w:r w:rsidRPr="00F429AE">
        <w:t>RatingSubsection.RatingText</w:t>
      </w:r>
      <w:proofErr w:type="spellEnd"/>
      <w:r w:rsidRPr="00F429AE">
        <w:t>[</w:t>
      </w:r>
      <w:proofErr w:type="spellStart"/>
      <w:r w:rsidRPr="00F429AE">
        <w:t>SectionNo</w:t>
      </w:r>
      <w:proofErr w:type="spellEnd"/>
      <w:r w:rsidRPr="00F429AE">
        <w:t xml:space="preserve">=2 </w:t>
      </w:r>
      <w:proofErr w:type="spellStart"/>
      <w:r w:rsidRPr="00F429AE">
        <w:t>SubSectionNo</w:t>
      </w:r>
      <w:proofErr w:type="spellEnd"/>
      <w:r w:rsidRPr="00F429AE">
        <w:t>=2]}</w:t>
      </w:r>
    </w:p>
    <w:p w14:paraId="555B8215" w14:textId="329A5318" w:rsidR="00D03B5B" w:rsidRDefault="00D03B5B">
      <w:pPr>
        <w:spacing w:line="276" w:lineRule="auto"/>
        <w:rPr>
          <w:rFonts w:asciiTheme="minorHAnsi" w:hAnsiTheme="minorHAnsi"/>
        </w:rPr>
      </w:pPr>
      <w:r>
        <w:br w:type="page"/>
      </w:r>
    </w:p>
    <w:p w14:paraId="5D75C386" w14:textId="00556F31" w:rsidR="005304E5" w:rsidRDefault="00B2185D" w:rsidP="005304E5">
      <w:pPr>
        <w:pStyle w:val="Heading2"/>
      </w:pPr>
      <w:r>
        <w:rPr>
          <w:noProof/>
        </w:rPr>
        <w:lastRenderedPageBreak/>
        <w:pict w14:anchorId="71B2AB66">
          <v:rect id="_x0000_s1039" style="position:absolute;margin-left:-75.45pt;margin-top:74.05pt;width:606pt;height:172.3pt;z-index:-251644928" fillcolor="#c00000" stroked="f"/>
        </w:pict>
      </w:r>
      <w:r w:rsidR="003D3676" w:rsidRPr="003D3676">
        <w:rPr>
          <w:rFonts w:eastAsia="MS Mincho"/>
        </w:rPr>
        <w:t xml:space="preserve"> </w:t>
      </w:r>
      <w:proofErr w:type="spellStart"/>
      <w:r w:rsidR="003D3676">
        <w:rPr>
          <w:rFonts w:eastAsia="MS Mincho"/>
        </w:rPr>
        <w:t>SubSection</w:t>
      </w:r>
      <w:proofErr w:type="spellEnd"/>
      <w:r w:rsidR="003D3676">
        <w:rPr>
          <w:rFonts w:eastAsia="MS Mincho"/>
        </w:rPr>
        <w:t xml:space="preserve"> name</w:t>
      </w:r>
    </w:p>
    <w:tbl>
      <w:tblPr>
        <w:tblStyle w:val="TableGrid"/>
        <w:tblW w:w="8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93"/>
        <w:gridCol w:w="6745"/>
      </w:tblGrid>
      <w:tr w:rsidR="005304E5" w14:paraId="4664238B" w14:textId="77777777" w:rsidTr="005304E5">
        <w:trPr>
          <w:trHeight w:val="1666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09DAD46F" w14:textId="77777777" w:rsidR="005304E5" w:rsidRDefault="005304E5" w:rsidP="005304E5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9E6C0F9" wp14:editId="4AA6778D">
                  <wp:extent cx="720000" cy="7200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atching Applications on Servers10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2B145741" w14:textId="395BEC5E" w:rsidR="005304E5" w:rsidRDefault="005304E5" w:rsidP="005304E5">
            <w:pPr>
              <w:rPr>
                <w:rFonts w:eastAsia="MS Mincho"/>
              </w:rPr>
            </w:pPr>
            <w:r w:rsidRPr="005304E5">
              <w:rPr>
                <w:rFonts w:eastAsia="MS Mincho"/>
              </w:rPr>
              <w:t>{</w:t>
            </w:r>
            <w:proofErr w:type="spellStart"/>
            <w:r w:rsidRPr="005304E5">
              <w:rPr>
                <w:rFonts w:eastAsia="MS Mincho"/>
              </w:rPr>
              <w:t>ProgressBar</w:t>
            </w:r>
            <w:proofErr w:type="spellEnd"/>
            <w:r w:rsidRPr="005304E5">
              <w:rPr>
                <w:rFonts w:eastAsia="MS Mincho"/>
              </w:rPr>
              <w:t>[</w:t>
            </w:r>
            <w:proofErr w:type="spellStart"/>
            <w:r w:rsidRPr="005304E5">
              <w:rPr>
                <w:rFonts w:eastAsia="MS Mincho"/>
              </w:rPr>
              <w:t>SectionNo</w:t>
            </w:r>
            <w:proofErr w:type="spellEnd"/>
            <w:r w:rsidRPr="005304E5">
              <w:rPr>
                <w:rFonts w:eastAsia="MS Mincho"/>
              </w:rPr>
              <w:t xml:space="preserve">=2 </w:t>
            </w:r>
            <w:proofErr w:type="spellStart"/>
            <w:r w:rsidRPr="005304E5">
              <w:rPr>
                <w:rFonts w:eastAsia="MS Mincho"/>
              </w:rPr>
              <w:t>SubSectionNo</w:t>
            </w:r>
            <w:proofErr w:type="spellEnd"/>
            <w:r w:rsidRPr="005304E5">
              <w:rPr>
                <w:rFonts w:eastAsia="MS Mincho"/>
              </w:rPr>
              <w:t xml:space="preserve">=3 </w:t>
            </w:r>
            <w:r w:rsidR="00D03B5B">
              <w:rPr>
                <w:rFonts w:eastAsia="MS Mincho"/>
              </w:rPr>
              <w:t xml:space="preserve">Height=60 </w:t>
            </w:r>
            <w:r w:rsidRPr="005304E5">
              <w:rPr>
                <w:rFonts w:eastAsia="MS Mincho"/>
              </w:rPr>
              <w:t>Title=N]}</w:t>
            </w:r>
          </w:p>
        </w:tc>
      </w:tr>
    </w:tbl>
    <w:p w14:paraId="0AB4578D" w14:textId="77777777" w:rsidR="005304E5" w:rsidRDefault="005304E5" w:rsidP="005304E5">
      <w:pPr>
        <w:pStyle w:val="NormalWeb"/>
        <w:spacing w:before="0" w:beforeAutospacing="0" w:after="150" w:afterAutospacing="0"/>
        <w:rPr>
          <w:rFonts w:ascii="Arial" w:hAnsi="Arial" w:cs="Arial"/>
          <w:color w:val="333333"/>
        </w:rPr>
      </w:pPr>
    </w:p>
    <w:p w14:paraId="438F7DB6" w14:textId="64E67439" w:rsidR="005304E5" w:rsidRPr="005304E5" w:rsidRDefault="003D3676" w:rsidP="005304E5">
      <w:pPr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</w:t>
      </w:r>
      <w:proofErr w:type="spellStart"/>
      <w:r w:rsidRPr="003D3676">
        <w:rPr>
          <w:color w:val="FFFFFF" w:themeColor="background1"/>
          <w:sz w:val="24"/>
          <w:szCs w:val="28"/>
        </w:rPr>
        <w:t>omne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</w:t>
      </w:r>
      <w:proofErr w:type="spellStart"/>
      <w:r w:rsidRPr="003D3676">
        <w:rPr>
          <w:color w:val="FFFFFF" w:themeColor="background1"/>
          <w:sz w:val="24"/>
          <w:szCs w:val="28"/>
        </w:rPr>
        <w:t>Aute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</w:p>
    <w:p w14:paraId="3EE40F97" w14:textId="53B9B5E7" w:rsidR="005304E5" w:rsidRDefault="005304E5" w:rsidP="00130503"/>
    <w:p w14:paraId="338A830B" w14:textId="77777777" w:rsidR="00267F14" w:rsidRPr="005304E5" w:rsidRDefault="00267F14" w:rsidP="00267F14">
      <w:pPr>
        <w:pStyle w:val="ListParagraph"/>
        <w:numPr>
          <w:ilvl w:val="0"/>
          <w:numId w:val="8"/>
        </w:numPr>
      </w:pPr>
      <w:r w:rsidRPr="005304E5">
        <w:t>{</w:t>
      </w:r>
      <w:proofErr w:type="spellStart"/>
      <w:r w:rsidRPr="00CC77CA">
        <w:t>RatingSubsection</w:t>
      </w:r>
      <w:r w:rsidRPr="005304E5">
        <w:t>.RatingText</w:t>
      </w:r>
      <w:proofErr w:type="spellEnd"/>
      <w:r w:rsidRPr="005304E5">
        <w:t>[</w:t>
      </w:r>
      <w:proofErr w:type="spellStart"/>
      <w:r w:rsidRPr="005304E5">
        <w:t>SectionNo</w:t>
      </w:r>
      <w:proofErr w:type="spellEnd"/>
      <w:r w:rsidRPr="005304E5">
        <w:t xml:space="preserve">=2 </w:t>
      </w:r>
      <w:proofErr w:type="spellStart"/>
      <w:r w:rsidRPr="005304E5">
        <w:t>SubSectionNo</w:t>
      </w:r>
      <w:proofErr w:type="spellEnd"/>
      <w:r w:rsidRPr="005304E5">
        <w:t>=3]}</w:t>
      </w:r>
    </w:p>
    <w:p w14:paraId="35F1404A" w14:textId="77777777" w:rsidR="00D03B5B" w:rsidRDefault="00D03B5B">
      <w:pPr>
        <w:spacing w:line="276" w:lineRule="auto"/>
        <w:rPr>
          <w:rFonts w:ascii="Muli Black" w:eastAsiaTheme="majorEastAsia" w:hAnsi="Muli Black" w:cstheme="majorBidi"/>
          <w:b/>
          <w:bCs/>
          <w:color w:val="C00000"/>
          <w:sz w:val="26"/>
          <w:szCs w:val="26"/>
        </w:rPr>
      </w:pPr>
      <w:r>
        <w:br w:type="page"/>
      </w:r>
    </w:p>
    <w:p w14:paraId="4971F029" w14:textId="4B708877" w:rsidR="00797F24" w:rsidRDefault="00B2185D" w:rsidP="00797F24">
      <w:pPr>
        <w:pStyle w:val="Heading2"/>
      </w:pPr>
      <w:r>
        <w:rPr>
          <w:noProof/>
        </w:rPr>
        <w:lastRenderedPageBreak/>
        <w:pict w14:anchorId="71B2AB66">
          <v:rect id="_x0000_s1040" style="position:absolute;margin-left:-80.2pt;margin-top:73.8pt;width:606pt;height:157.15pt;z-index:-251643904" fillcolor="#c00000" stroked="f"/>
        </w:pict>
      </w:r>
      <w:r w:rsidR="003D3676" w:rsidRPr="003D3676">
        <w:rPr>
          <w:rFonts w:eastAsia="MS Mincho"/>
        </w:rPr>
        <w:t xml:space="preserve"> </w:t>
      </w:r>
      <w:proofErr w:type="spellStart"/>
      <w:r w:rsidR="003D3676">
        <w:rPr>
          <w:rFonts w:eastAsia="MS Mincho"/>
        </w:rPr>
        <w:t>SubSection</w:t>
      </w:r>
      <w:proofErr w:type="spellEnd"/>
      <w:r w:rsidR="003D3676">
        <w:rPr>
          <w:rFonts w:eastAsia="MS Mincho"/>
        </w:rPr>
        <w:t xml:space="preserve"> 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93"/>
        <w:gridCol w:w="6655"/>
      </w:tblGrid>
      <w:tr w:rsidR="00797F24" w14:paraId="5BFEB6BA" w14:textId="77777777" w:rsidTr="00164763">
        <w:trPr>
          <w:trHeight w:val="1711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33172658" w14:textId="77777777" w:rsidR="00797F24" w:rsidRDefault="00797F24" w:rsidP="00797F24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3DA7474E" wp14:editId="4C324141">
                  <wp:extent cx="720000" cy="720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Backups10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5" w:type="dxa"/>
            <w:shd w:val="clear" w:color="auto" w:fill="D9D9D9" w:themeFill="background1" w:themeFillShade="D9"/>
            <w:vAlign w:val="center"/>
          </w:tcPr>
          <w:p w14:paraId="1A26C275" w14:textId="6AE13CFB" w:rsidR="00797F24" w:rsidRDefault="00797F24" w:rsidP="00797F24">
            <w:pPr>
              <w:rPr>
                <w:rFonts w:eastAsia="MS Mincho"/>
              </w:rPr>
            </w:pPr>
            <w:r w:rsidRPr="00797F24">
              <w:rPr>
                <w:rFonts w:eastAsia="MS Mincho"/>
              </w:rPr>
              <w:t>{</w:t>
            </w:r>
            <w:proofErr w:type="spellStart"/>
            <w:r w:rsidRPr="00797F24">
              <w:rPr>
                <w:rFonts w:eastAsia="MS Mincho"/>
              </w:rPr>
              <w:t>ProgressBar</w:t>
            </w:r>
            <w:proofErr w:type="spellEnd"/>
            <w:r w:rsidRPr="00797F24">
              <w:rPr>
                <w:rFonts w:eastAsia="MS Mincho"/>
              </w:rPr>
              <w:t>[</w:t>
            </w:r>
            <w:proofErr w:type="spellStart"/>
            <w:r w:rsidRPr="00797F24">
              <w:rPr>
                <w:rFonts w:eastAsia="MS Mincho"/>
              </w:rPr>
              <w:t>SectionNo</w:t>
            </w:r>
            <w:proofErr w:type="spellEnd"/>
            <w:r w:rsidRPr="00797F24">
              <w:rPr>
                <w:rFonts w:eastAsia="MS Mincho"/>
              </w:rPr>
              <w:t xml:space="preserve">=2 </w:t>
            </w:r>
            <w:proofErr w:type="spellStart"/>
            <w:r w:rsidRPr="00797F24">
              <w:rPr>
                <w:rFonts w:eastAsia="MS Mincho"/>
              </w:rPr>
              <w:t>SubSectionNo</w:t>
            </w:r>
            <w:proofErr w:type="spellEnd"/>
            <w:r w:rsidRPr="00797F24">
              <w:rPr>
                <w:rFonts w:eastAsia="MS Mincho"/>
              </w:rPr>
              <w:t xml:space="preserve">=4 </w:t>
            </w:r>
            <w:r w:rsidR="00D03B5B">
              <w:rPr>
                <w:rFonts w:eastAsia="MS Mincho"/>
              </w:rPr>
              <w:t xml:space="preserve">Height=60 </w:t>
            </w:r>
            <w:r w:rsidRPr="00797F24">
              <w:rPr>
                <w:rFonts w:eastAsia="MS Mincho"/>
              </w:rPr>
              <w:t>Title=N]}</w:t>
            </w:r>
          </w:p>
        </w:tc>
      </w:tr>
    </w:tbl>
    <w:p w14:paraId="55B4EE90" w14:textId="77777777" w:rsidR="00797F24" w:rsidRDefault="00797F24" w:rsidP="00797F24">
      <w:pPr>
        <w:pStyle w:val="NormalWeb"/>
        <w:spacing w:before="0" w:beforeAutospacing="0" w:after="150" w:afterAutospacing="0"/>
        <w:rPr>
          <w:rFonts w:ascii="Arial" w:hAnsi="Arial" w:cs="Arial"/>
          <w:color w:val="333333"/>
        </w:rPr>
      </w:pPr>
    </w:p>
    <w:p w14:paraId="1930E0DB" w14:textId="24081DE5" w:rsidR="00797F24" w:rsidRPr="00797F24" w:rsidRDefault="003D3676" w:rsidP="00797F24">
      <w:pPr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</w:t>
      </w:r>
      <w:proofErr w:type="spellStart"/>
      <w:r w:rsidRPr="003D3676">
        <w:rPr>
          <w:color w:val="FFFFFF" w:themeColor="background1"/>
          <w:sz w:val="24"/>
          <w:szCs w:val="28"/>
        </w:rPr>
        <w:t>omne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</w:t>
      </w:r>
      <w:proofErr w:type="spellStart"/>
      <w:r w:rsidRPr="003D3676">
        <w:rPr>
          <w:color w:val="FFFFFF" w:themeColor="background1"/>
          <w:sz w:val="24"/>
          <w:szCs w:val="28"/>
        </w:rPr>
        <w:t>Aute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</w:p>
    <w:p w14:paraId="3CE85581" w14:textId="330D390C" w:rsidR="00797F24" w:rsidRDefault="00797F24" w:rsidP="00130503"/>
    <w:p w14:paraId="09BDF2A7" w14:textId="77777777" w:rsidR="00267F14" w:rsidRPr="00797F24" w:rsidRDefault="00267F14" w:rsidP="00267F14">
      <w:pPr>
        <w:pStyle w:val="ListParagraph"/>
        <w:numPr>
          <w:ilvl w:val="0"/>
          <w:numId w:val="8"/>
        </w:numPr>
      </w:pPr>
      <w:r w:rsidRPr="00797F24">
        <w:t>{</w:t>
      </w:r>
      <w:proofErr w:type="spellStart"/>
      <w:r w:rsidRPr="00797F24">
        <w:t>RatingSubsection.RatingText</w:t>
      </w:r>
      <w:proofErr w:type="spellEnd"/>
      <w:r w:rsidRPr="00797F24">
        <w:t>[</w:t>
      </w:r>
      <w:proofErr w:type="spellStart"/>
      <w:r w:rsidRPr="00797F24">
        <w:t>SectionNo</w:t>
      </w:r>
      <w:proofErr w:type="spellEnd"/>
      <w:r w:rsidRPr="00797F24">
        <w:t xml:space="preserve">=2 </w:t>
      </w:r>
      <w:proofErr w:type="spellStart"/>
      <w:r w:rsidRPr="00797F24">
        <w:t>SubSectionNo</w:t>
      </w:r>
      <w:proofErr w:type="spellEnd"/>
      <w:r w:rsidRPr="00797F24">
        <w:t>=4]}</w:t>
      </w:r>
    </w:p>
    <w:p w14:paraId="388A6AD8" w14:textId="77777777" w:rsidR="00D03B5B" w:rsidRDefault="00D03B5B">
      <w:pPr>
        <w:spacing w:line="276" w:lineRule="auto"/>
        <w:rPr>
          <w:rFonts w:ascii="Muli Black" w:eastAsiaTheme="majorEastAsia" w:hAnsi="Muli Black" w:cstheme="majorBidi"/>
          <w:bCs/>
          <w:caps/>
          <w:color w:val="C00000"/>
          <w:sz w:val="36"/>
          <w:szCs w:val="28"/>
        </w:rPr>
      </w:pPr>
      <w:r>
        <w:br w:type="page"/>
      </w:r>
    </w:p>
    <w:p w14:paraId="2C52207B" w14:textId="25EA043D" w:rsidR="005B6E44" w:rsidRDefault="003D3676" w:rsidP="005B6E44">
      <w:pPr>
        <w:pStyle w:val="Heading1"/>
      </w:pPr>
      <w:r>
        <w:rPr>
          <w:rFonts w:eastAsia="MS Mincho"/>
        </w:rPr>
        <w:lastRenderedPageBreak/>
        <w:t>Section name</w:t>
      </w:r>
    </w:p>
    <w:p w14:paraId="65B4D471" w14:textId="5B84EAE7" w:rsidR="005B6E44" w:rsidRDefault="00B2185D" w:rsidP="005B6E44">
      <w:pPr>
        <w:pStyle w:val="Heading2"/>
      </w:pPr>
      <w:r>
        <w:rPr>
          <w:noProof/>
        </w:rPr>
        <w:pict w14:anchorId="71B2AB66">
          <v:rect id="_x0000_s1041" style="position:absolute;margin-left:-80.2pt;margin-top:81.1pt;width:606pt;height:164.6pt;z-index:-251642880" fillcolor="#c00000" stroked="f"/>
        </w:pict>
      </w:r>
      <w:r w:rsidR="003D3676" w:rsidRPr="003D3676">
        <w:rPr>
          <w:rFonts w:eastAsia="MS Mincho"/>
        </w:rPr>
        <w:t xml:space="preserve"> </w:t>
      </w:r>
      <w:proofErr w:type="spellStart"/>
      <w:r w:rsidR="003D3676">
        <w:rPr>
          <w:rFonts w:eastAsia="MS Mincho"/>
        </w:rPr>
        <w:t>SubSection</w:t>
      </w:r>
      <w:proofErr w:type="spellEnd"/>
      <w:r w:rsidR="003D3676">
        <w:rPr>
          <w:rFonts w:eastAsia="MS Mincho"/>
        </w:rPr>
        <w:t xml:space="preserve"> 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093"/>
        <w:gridCol w:w="6655"/>
      </w:tblGrid>
      <w:tr w:rsidR="005B6E44" w14:paraId="22EC7FE1" w14:textId="77777777" w:rsidTr="00164763">
        <w:trPr>
          <w:trHeight w:val="1765"/>
        </w:trPr>
        <w:tc>
          <w:tcPr>
            <w:tcW w:w="2093" w:type="dxa"/>
            <w:shd w:val="clear" w:color="auto" w:fill="F2F2F2" w:themeFill="background1" w:themeFillShade="F2"/>
            <w:vAlign w:val="center"/>
          </w:tcPr>
          <w:p w14:paraId="6546D102" w14:textId="77777777" w:rsidR="005B6E44" w:rsidRDefault="005B6E44" w:rsidP="005B6E44">
            <w:pPr>
              <w:pStyle w:val="Heading2"/>
              <w:jc w:val="center"/>
              <w:outlineLvl w:val="1"/>
              <w:rPr>
                <w:rFonts w:eastAsia="MS Mincho"/>
              </w:rPr>
            </w:pPr>
            <w:r>
              <w:rPr>
                <w:rFonts w:eastAsia="MS Mincho"/>
                <w:noProof/>
              </w:rPr>
              <w:drawing>
                <wp:inline distT="0" distB="0" distL="0" distR="0" wp14:anchorId="2A1F9302" wp14:editId="37D62755">
                  <wp:extent cx="720000" cy="7200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dministration Privileges100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5" w:type="dxa"/>
            <w:shd w:val="clear" w:color="auto" w:fill="D9D9D9" w:themeFill="background1" w:themeFillShade="D9"/>
            <w:vAlign w:val="center"/>
          </w:tcPr>
          <w:p w14:paraId="68CD3163" w14:textId="756CE9AD" w:rsidR="005B6E44" w:rsidRDefault="005B6E44" w:rsidP="005B6E44">
            <w:pPr>
              <w:rPr>
                <w:rFonts w:eastAsia="MS Mincho"/>
              </w:rPr>
            </w:pPr>
            <w:r w:rsidRPr="005B6E44">
              <w:rPr>
                <w:rFonts w:eastAsia="MS Mincho"/>
              </w:rPr>
              <w:t>{</w:t>
            </w:r>
            <w:proofErr w:type="spellStart"/>
            <w:r w:rsidRPr="005B6E44">
              <w:rPr>
                <w:rFonts w:eastAsia="MS Mincho"/>
              </w:rPr>
              <w:t>ProgressBar</w:t>
            </w:r>
            <w:proofErr w:type="spellEnd"/>
            <w:r w:rsidRPr="005B6E44">
              <w:rPr>
                <w:rFonts w:eastAsia="MS Mincho"/>
              </w:rPr>
              <w:t>[</w:t>
            </w:r>
            <w:proofErr w:type="spellStart"/>
            <w:r w:rsidRPr="005B6E44">
              <w:rPr>
                <w:rFonts w:eastAsia="MS Mincho"/>
              </w:rPr>
              <w:t>SectionNo</w:t>
            </w:r>
            <w:proofErr w:type="spellEnd"/>
            <w:r w:rsidRPr="005B6E44">
              <w:rPr>
                <w:rFonts w:eastAsia="MS Mincho"/>
              </w:rPr>
              <w:t xml:space="preserve">=3 </w:t>
            </w:r>
            <w:proofErr w:type="spellStart"/>
            <w:r w:rsidRPr="005B6E44">
              <w:rPr>
                <w:rFonts w:eastAsia="MS Mincho"/>
              </w:rPr>
              <w:t>SubSectionNo</w:t>
            </w:r>
            <w:proofErr w:type="spellEnd"/>
            <w:r w:rsidRPr="005B6E44">
              <w:rPr>
                <w:rFonts w:eastAsia="MS Mincho"/>
              </w:rPr>
              <w:t xml:space="preserve">=1 </w:t>
            </w:r>
            <w:r w:rsidR="00D03B5B">
              <w:rPr>
                <w:rFonts w:eastAsia="MS Mincho"/>
              </w:rPr>
              <w:t xml:space="preserve">Height=60 </w:t>
            </w:r>
            <w:r w:rsidRPr="005B6E44">
              <w:rPr>
                <w:rFonts w:eastAsia="MS Mincho"/>
              </w:rPr>
              <w:t>Title=N]}</w:t>
            </w:r>
          </w:p>
        </w:tc>
      </w:tr>
    </w:tbl>
    <w:p w14:paraId="65F29734" w14:textId="77777777" w:rsidR="005B6E44" w:rsidRDefault="005B6E44" w:rsidP="005B6E44">
      <w:pPr>
        <w:pStyle w:val="NormalWeb"/>
        <w:spacing w:before="0" w:beforeAutospacing="0" w:after="150" w:afterAutospacing="0"/>
        <w:rPr>
          <w:rFonts w:ascii="Arial" w:hAnsi="Arial" w:cs="Arial"/>
          <w:color w:val="333333"/>
        </w:rPr>
      </w:pPr>
    </w:p>
    <w:p w14:paraId="269F9623" w14:textId="704EA9D1" w:rsidR="005B6E44" w:rsidRPr="005B6E44" w:rsidRDefault="003D3676" w:rsidP="005B6E44">
      <w:pPr>
        <w:rPr>
          <w:color w:val="FFFFFF" w:themeColor="background1"/>
          <w:sz w:val="24"/>
          <w:szCs w:val="28"/>
        </w:rPr>
      </w:pPr>
      <w:r w:rsidRPr="003D3676">
        <w:rPr>
          <w:color w:val="FFFFFF" w:themeColor="background1"/>
          <w:sz w:val="24"/>
          <w:szCs w:val="28"/>
        </w:rPr>
        <w:t xml:space="preserve">Lorem ipsum </w:t>
      </w:r>
      <w:proofErr w:type="spellStart"/>
      <w:r w:rsidRPr="003D3676">
        <w:rPr>
          <w:color w:val="FFFFFF" w:themeColor="background1"/>
          <w:sz w:val="24"/>
          <w:szCs w:val="28"/>
        </w:rPr>
        <w:t>dol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sit </w:t>
      </w:r>
      <w:proofErr w:type="spellStart"/>
      <w:r w:rsidRPr="003D3676">
        <w:rPr>
          <w:color w:val="FFFFFF" w:themeColor="background1"/>
          <w:sz w:val="24"/>
          <w:szCs w:val="28"/>
        </w:rPr>
        <w:t>ame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delenit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tomor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at </w:t>
      </w:r>
      <w:proofErr w:type="spellStart"/>
      <w:r w:rsidRPr="003D3676">
        <w:rPr>
          <w:color w:val="FFFFFF" w:themeColor="background1"/>
          <w:sz w:val="24"/>
          <w:szCs w:val="28"/>
        </w:rPr>
        <w:t>omne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causa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xplicari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u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pro </w:t>
      </w:r>
      <w:proofErr w:type="spellStart"/>
      <w:r w:rsidRPr="003D3676">
        <w:rPr>
          <w:color w:val="FFFFFF" w:themeColor="background1"/>
          <w:sz w:val="24"/>
          <w:szCs w:val="28"/>
        </w:rPr>
        <w:t>legere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mentitu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tellega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et. Semper </w:t>
      </w:r>
      <w:proofErr w:type="spellStart"/>
      <w:r w:rsidRPr="003D3676">
        <w:rPr>
          <w:color w:val="FFFFFF" w:themeColor="background1"/>
          <w:sz w:val="24"/>
          <w:szCs w:val="28"/>
        </w:rPr>
        <w:t>insolens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id per, </w:t>
      </w:r>
      <w:proofErr w:type="spellStart"/>
      <w:r w:rsidRPr="003D3676">
        <w:rPr>
          <w:color w:val="FFFFFF" w:themeColor="background1"/>
          <w:sz w:val="24"/>
          <w:szCs w:val="28"/>
        </w:rPr>
        <w:t>aliquid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.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Nec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ne </w:t>
      </w:r>
      <w:proofErr w:type="spellStart"/>
      <w:r w:rsidRPr="003D3676">
        <w:rPr>
          <w:color w:val="FFFFFF" w:themeColor="background1"/>
          <w:sz w:val="24"/>
          <w:szCs w:val="28"/>
        </w:rPr>
        <w:t>aliqu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tincidun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. </w:t>
      </w:r>
      <w:proofErr w:type="spellStart"/>
      <w:r w:rsidRPr="003D3676">
        <w:rPr>
          <w:color w:val="FFFFFF" w:themeColor="background1"/>
          <w:sz w:val="24"/>
          <w:szCs w:val="28"/>
        </w:rPr>
        <w:t>Aute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instructior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has </w:t>
      </w:r>
      <w:proofErr w:type="spellStart"/>
      <w:r w:rsidRPr="003D3676">
        <w:rPr>
          <w:color w:val="FFFFFF" w:themeColor="background1"/>
          <w:sz w:val="24"/>
          <w:szCs w:val="28"/>
        </w:rPr>
        <w:t>eu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, </w:t>
      </w:r>
      <w:proofErr w:type="spellStart"/>
      <w:r w:rsidRPr="003D3676">
        <w:rPr>
          <w:color w:val="FFFFFF" w:themeColor="background1"/>
          <w:sz w:val="24"/>
          <w:szCs w:val="28"/>
        </w:rPr>
        <w:t>quo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audiam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ut</w:t>
      </w:r>
      <w:proofErr w:type="spellEnd"/>
      <w:r w:rsidRPr="003D3676">
        <w:rPr>
          <w:color w:val="FFFFFF" w:themeColor="background1"/>
          <w:sz w:val="24"/>
          <w:szCs w:val="28"/>
        </w:rPr>
        <w:t xml:space="preserve"> </w:t>
      </w:r>
      <w:proofErr w:type="spellStart"/>
      <w:r w:rsidRPr="003D3676">
        <w:rPr>
          <w:color w:val="FFFFFF" w:themeColor="background1"/>
          <w:sz w:val="24"/>
          <w:szCs w:val="28"/>
        </w:rPr>
        <w:t>eum</w:t>
      </w:r>
      <w:proofErr w:type="spellEnd"/>
      <w:r w:rsidRPr="003D3676">
        <w:rPr>
          <w:color w:val="FFFFFF" w:themeColor="background1"/>
          <w:sz w:val="24"/>
          <w:szCs w:val="28"/>
        </w:rPr>
        <w:t>.</w:t>
      </w:r>
      <w:bookmarkStart w:id="0" w:name="_GoBack"/>
      <w:bookmarkEnd w:id="0"/>
      <w:r w:rsidR="005B6E44" w:rsidRPr="005B6E44">
        <w:rPr>
          <w:color w:val="FFFFFF" w:themeColor="background1"/>
          <w:sz w:val="24"/>
          <w:szCs w:val="28"/>
        </w:rPr>
        <w:t> </w:t>
      </w:r>
    </w:p>
    <w:p w14:paraId="23C8204C" w14:textId="77777777" w:rsidR="00267F14" w:rsidRDefault="00267F14" w:rsidP="0067493F">
      <w:pPr>
        <w:rPr>
          <w:color w:val="FFFFFF" w:themeColor="background1"/>
          <w:sz w:val="24"/>
          <w:szCs w:val="28"/>
        </w:rPr>
      </w:pPr>
    </w:p>
    <w:p w14:paraId="4F8BD7FA" w14:textId="77777777" w:rsidR="00267F14" w:rsidRPr="00267F14" w:rsidRDefault="00267F14" w:rsidP="00267F14">
      <w:pPr>
        <w:pStyle w:val="ListParagraph"/>
        <w:numPr>
          <w:ilvl w:val="0"/>
          <w:numId w:val="8"/>
        </w:numPr>
        <w:rPr>
          <w:szCs w:val="28"/>
        </w:rPr>
      </w:pPr>
      <w:r w:rsidRPr="005B6E44">
        <w:t>{</w:t>
      </w:r>
      <w:proofErr w:type="spellStart"/>
      <w:r w:rsidRPr="005B6E44">
        <w:t>RatingSubsection.RatingText</w:t>
      </w:r>
      <w:proofErr w:type="spellEnd"/>
      <w:r w:rsidRPr="005B6E44">
        <w:t>[</w:t>
      </w:r>
      <w:proofErr w:type="spellStart"/>
      <w:r w:rsidRPr="005B6E44">
        <w:t>SectionNo</w:t>
      </w:r>
      <w:proofErr w:type="spellEnd"/>
      <w:r w:rsidRPr="005B6E44">
        <w:t xml:space="preserve">=3 </w:t>
      </w:r>
      <w:proofErr w:type="spellStart"/>
      <w:r w:rsidRPr="005B6E44">
        <w:t>SubSectionNo</w:t>
      </w:r>
      <w:proofErr w:type="spellEnd"/>
      <w:r w:rsidRPr="005B6E44">
        <w:t>=1]}</w:t>
      </w:r>
    </w:p>
    <w:p w14:paraId="7694511A" w14:textId="1C8E325A" w:rsidR="00D03B5B" w:rsidRDefault="00D03B5B">
      <w:pPr>
        <w:spacing w:line="276" w:lineRule="auto"/>
        <w:rPr>
          <w:rFonts w:ascii="Muli Black" w:eastAsiaTheme="majorEastAsia" w:hAnsi="Muli Black" w:cstheme="majorBidi"/>
          <w:b/>
          <w:bCs/>
          <w:color w:val="C00000"/>
          <w:sz w:val="26"/>
          <w:szCs w:val="26"/>
        </w:rPr>
      </w:pPr>
    </w:p>
    <w:sectPr w:rsidR="00D03B5B" w:rsidSect="00465A3F">
      <w:type w:val="continuous"/>
      <w:pgSz w:w="11906" w:h="16838"/>
      <w:pgMar w:top="1304" w:right="1826" w:bottom="1928" w:left="1474" w:header="1276" w:footer="709" w:gutter="0"/>
      <w:pgBorders w:offsetFrom="page">
        <w:top w:val="thinThickSmallGap" w:sz="36" w:space="24" w:color="C00000"/>
        <w:left w:val="thinThickSmallGap" w:sz="36" w:space="24" w:color="C00000"/>
        <w:bottom w:val="thickThinSmallGap" w:sz="36" w:space="24" w:color="C00000"/>
        <w:right w:val="thickThinSmallGap" w:sz="36" w:space="24" w:color="C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51FD6" w14:textId="77777777" w:rsidR="00B2185D" w:rsidRDefault="00B2185D" w:rsidP="000B5F5B">
      <w:pPr>
        <w:spacing w:after="0" w:line="240" w:lineRule="auto"/>
      </w:pPr>
      <w:r>
        <w:separator/>
      </w:r>
    </w:p>
  </w:endnote>
  <w:endnote w:type="continuationSeparator" w:id="0">
    <w:p w14:paraId="7C380417" w14:textId="77777777" w:rsidR="00B2185D" w:rsidRDefault="00B2185D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li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DD6DA" w14:textId="66A3A65D" w:rsidR="00B8206B" w:rsidRDefault="00B2185D">
    <w:pPr>
      <w:pStyle w:val="Footer"/>
    </w:pPr>
    <w:r>
      <w:rPr>
        <w:noProof/>
      </w:rPr>
      <w:pict w14:anchorId="65F2BCFB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-36.5pt;margin-top:-27.15pt;width:485.2pt;height:40.95pt;z-index:251656192;mso-width-relative:margin;mso-height-relative:margin" filled="f" stroked="f">
          <v:textbox style="mso-next-textbox:#_x0000_s2050">
            <w:txbxContent>
              <w:p w14:paraId="190E9915" w14:textId="77777777" w:rsidR="00B8206B" w:rsidRDefault="00B8206B" w:rsidP="000665E5">
                <w:pPr>
                  <w:pStyle w:val="BasicParagraph"/>
                  <w:spacing w:line="360" w:lineRule="auto"/>
                  <w:rPr>
                    <w:rFonts w:ascii="Century Gothic" w:hAnsi="Century Gothic" w:cs="Century Gothic"/>
                    <w:sz w:val="18"/>
                    <w:szCs w:val="18"/>
                  </w:rPr>
                </w:pPr>
                <w:r>
                  <w:rPr>
                    <w:rFonts w:ascii="Century Gothic" w:hAnsi="Century Gothic" w:cs="Century Gothic"/>
                    <w:sz w:val="18"/>
                    <w:szCs w:val="18"/>
                  </w:rPr>
                  <w:t>Suite 500, 1500 Rosecrans Avenue, Manhattan Beach, CA 90266</w:t>
                </w:r>
                <w:r>
                  <w:rPr>
                    <w:rFonts w:ascii="Century Gothic" w:hAnsi="Century Gothic" w:cs="Century Gothic"/>
                    <w:color w:val="FF3F00"/>
                    <w:sz w:val="18"/>
                    <w:szCs w:val="18"/>
                  </w:rPr>
                  <w:t xml:space="preserve">  </w:t>
                </w:r>
              </w:p>
              <w:p w14:paraId="60137A8B" w14:textId="77777777" w:rsidR="00B8206B" w:rsidRPr="00B8206B" w:rsidRDefault="00B8206B" w:rsidP="000665E5">
                <w:pPr>
                  <w:pStyle w:val="Footer"/>
                  <w:spacing w:line="360" w:lineRule="auto"/>
                  <w:rPr>
                    <w:color w:val="C00000"/>
                  </w:rPr>
                </w:pPr>
                <w:r>
                  <w:rPr>
                    <w:rFonts w:cs="Century Gothic"/>
                    <w:b/>
                    <w:bCs/>
                    <w:caps/>
                    <w:color w:val="A8B7AD"/>
                    <w:sz w:val="18"/>
                    <w:szCs w:val="18"/>
                  </w:rPr>
                  <w:t xml:space="preserve">p. </w:t>
                </w:r>
                <w:r>
                  <w:rPr>
                    <w:rFonts w:cs="Century Gothic"/>
                    <w:sz w:val="18"/>
                    <w:szCs w:val="18"/>
                  </w:rPr>
                  <w:t>310 706 4195</w:t>
                </w:r>
                <w:r>
                  <w:rPr>
                    <w:rFonts w:cs="Century Gothic"/>
                    <w:color w:val="FF3F00"/>
                    <w:sz w:val="18"/>
                    <w:szCs w:val="18"/>
                  </w:rPr>
                  <w:t xml:space="preserve">  </w:t>
                </w:r>
                <w:r w:rsidRPr="00B8206B">
                  <w:rPr>
                    <w:rFonts w:cs="Century Gothic"/>
                    <w:color w:val="C00000"/>
                    <w:sz w:val="18"/>
                    <w:szCs w:val="18"/>
                  </w:rPr>
                  <w:t>|</w:t>
                </w:r>
                <w:r>
                  <w:rPr>
                    <w:rFonts w:cs="Century Gothic"/>
                    <w:color w:val="FF3F00"/>
                    <w:sz w:val="18"/>
                    <w:szCs w:val="18"/>
                  </w:rPr>
                  <w:t xml:space="preserve">  </w:t>
                </w:r>
                <w:r>
                  <w:rPr>
                    <w:rFonts w:cs="Century Gothic"/>
                    <w:b/>
                    <w:bCs/>
                    <w:caps/>
                    <w:color w:val="A8B7AD"/>
                    <w:sz w:val="18"/>
                    <w:szCs w:val="18"/>
                  </w:rPr>
                  <w:t>E.</w:t>
                </w:r>
                <w:r>
                  <w:rPr>
                    <w:rFonts w:cs="Century Gothic"/>
                    <w:sz w:val="18"/>
                    <w:szCs w:val="18"/>
                  </w:rPr>
                  <w:t xml:space="preserve"> info@brilliantassessments.com</w:t>
                </w:r>
                <w:r>
                  <w:rPr>
                    <w:rFonts w:cs="Century Gothic"/>
                    <w:color w:val="FF3F00"/>
                    <w:sz w:val="18"/>
                    <w:szCs w:val="18"/>
                  </w:rPr>
                  <w:t xml:space="preserve">  </w:t>
                </w:r>
                <w:r w:rsidRPr="00B8206B">
                  <w:rPr>
                    <w:rFonts w:cs="Century Gothic"/>
                    <w:color w:val="C00000"/>
                    <w:sz w:val="18"/>
                    <w:szCs w:val="18"/>
                  </w:rPr>
                  <w:t xml:space="preserve">|  </w:t>
                </w:r>
                <w:r w:rsidRPr="00B8206B">
                  <w:rPr>
                    <w:rFonts w:cs="Century Gothic"/>
                    <w:b/>
                    <w:bCs/>
                    <w:color w:val="C00000"/>
                    <w:sz w:val="18"/>
                    <w:szCs w:val="18"/>
                  </w:rPr>
                  <w:t>www.brilliantassessments.com</w:t>
                </w:r>
              </w:p>
              <w:p w14:paraId="6650FE03" w14:textId="77777777" w:rsidR="00B8206B" w:rsidRPr="0092318C" w:rsidRDefault="00B8206B" w:rsidP="000665E5">
                <w:pPr>
                  <w:pStyle w:val="Footer"/>
                  <w:spacing w:line="360" w:lineRule="auto"/>
                </w:pPr>
              </w:p>
              <w:p w14:paraId="4C2D98EC" w14:textId="77777777" w:rsidR="00B8206B" w:rsidRPr="0092318C" w:rsidRDefault="00B8206B" w:rsidP="000665E5"/>
              <w:p w14:paraId="0C507BCA" w14:textId="77777777" w:rsidR="00B8206B" w:rsidRPr="0092318C" w:rsidRDefault="00B8206B" w:rsidP="000665E5">
                <w:pPr>
                  <w:pStyle w:val="Footer"/>
                  <w:spacing w:line="360" w:lineRule="auto"/>
                </w:pPr>
              </w:p>
            </w:txbxContent>
          </v:textbox>
        </v:shape>
      </w:pict>
    </w:r>
    <w:r>
      <w:rPr>
        <w:noProof/>
      </w:rPr>
      <w:pict w14:anchorId="43833E4C">
        <v:rect id="_x0000_s2057" style="position:absolute;margin-left:-111.75pt;margin-top:-25.4pt;width:75.25pt;height:29pt;z-index:251661312" fillcolor="#c00000" stroked="f"/>
      </w:pict>
    </w:r>
    <w:r>
      <w:rPr>
        <w:noProof/>
      </w:rPr>
      <w:pict w14:anchorId="3582F97B">
        <v:shape id="Text Box 2" o:spid="_x0000_s2056" type="#_x0000_t202" style="position:absolute;margin-left:453.75pt;margin-top:-21.95pt;width:34.3pt;height:22.3pt;z-index:251660288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filled="f" stroked="f">
          <v:textbox>
            <w:txbxContent>
              <w:p w14:paraId="6E05B768" w14:textId="0C7AECE6" w:rsidR="000665E5" w:rsidRPr="000665E5" w:rsidRDefault="000665E5" w:rsidP="000665E5">
                <w:pPr>
                  <w:jc w:val="center"/>
                  <w:rPr>
                    <w:rFonts w:ascii="Muli Black" w:hAnsi="Muli Black"/>
                    <w:b/>
                    <w:bCs/>
                    <w:color w:val="FFFFFF" w:themeColor="background1"/>
                    <w:szCs w:val="24"/>
                  </w:rPr>
                </w:pPr>
                <w:r w:rsidRPr="000665E5">
                  <w:rPr>
                    <w:rFonts w:ascii="Muli Black" w:hAnsi="Muli Black"/>
                    <w:b/>
                    <w:bCs/>
                    <w:color w:val="FFFFFF" w:themeColor="background1"/>
                    <w:szCs w:val="24"/>
                  </w:rPr>
                  <w:fldChar w:fldCharType="begin"/>
                </w:r>
                <w:r w:rsidRPr="000665E5">
                  <w:rPr>
                    <w:rFonts w:ascii="Muli Black" w:hAnsi="Muli Black"/>
                    <w:b/>
                    <w:bCs/>
                    <w:color w:val="FFFFFF" w:themeColor="background1"/>
                    <w:szCs w:val="24"/>
                  </w:rPr>
                  <w:instrText xml:space="preserve"> PAGE   \* MERGEFORMAT </w:instrText>
                </w:r>
                <w:r w:rsidRPr="000665E5">
                  <w:rPr>
                    <w:rFonts w:ascii="Muli Black" w:hAnsi="Muli Black"/>
                    <w:b/>
                    <w:bCs/>
                    <w:color w:val="FFFFFF" w:themeColor="background1"/>
                    <w:szCs w:val="24"/>
                  </w:rPr>
                  <w:fldChar w:fldCharType="separate"/>
                </w:r>
                <w:r w:rsidRPr="000665E5">
                  <w:rPr>
                    <w:rFonts w:ascii="Muli Black" w:hAnsi="Muli Black"/>
                    <w:b/>
                    <w:bCs/>
                    <w:noProof/>
                    <w:color w:val="FFFFFF" w:themeColor="background1"/>
                    <w:szCs w:val="24"/>
                  </w:rPr>
                  <w:t>1</w:t>
                </w:r>
                <w:r w:rsidRPr="000665E5">
                  <w:rPr>
                    <w:rFonts w:ascii="Muli Black" w:hAnsi="Muli Black"/>
                    <w:b/>
                    <w:bCs/>
                    <w:noProof/>
                    <w:color w:val="FFFFFF" w:themeColor="background1"/>
                    <w:szCs w:val="24"/>
                  </w:rPr>
                  <w:fldChar w:fldCharType="end"/>
                </w:r>
              </w:p>
            </w:txbxContent>
          </v:textbox>
          <w10:wrap type="square" anchorx="margin"/>
        </v:shape>
      </w:pict>
    </w:r>
    <w:r>
      <w:rPr>
        <w:noProof/>
      </w:rPr>
      <w:pict w14:anchorId="43833E4C">
        <v:rect id="_x0000_s2055" style="position:absolute;margin-left:449.55pt;margin-top:-25.4pt;width:75.25pt;height:29pt;z-index:251659264" fillcolor="#c00000" stroked="f"/>
      </w:pict>
    </w:r>
    <w:r>
      <w:rPr>
        <w:noProof/>
      </w:rPr>
      <w:pict w14:anchorId="5CC66D25">
        <v:rect id="_x0000_s2054" style="position:absolute;margin-left:56.65pt;margin-top:23.85pt;width:336.1pt;height:47.1pt;z-index:-251658240;mso-position-horizontal-relative:margin" fillcolor="#c00000" stroked="f">
          <w10:wrap anchorx="margin"/>
        </v:rect>
      </w:pict>
    </w:r>
    <w:r>
      <w:rPr>
        <w:noProof/>
      </w:rPr>
      <w:pict w14:anchorId="7FE2683C">
        <v:rect id="_x0000_s2049" style="position:absolute;margin-left:-93.95pt;margin-top:-39.05pt;width:618.75pt;height:85.6pt;z-index:-251661312" fillcolor="#d8d8d8 [2732]" stroked="f"/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18D81" w14:textId="77777777" w:rsidR="00B2185D" w:rsidRDefault="00B2185D" w:rsidP="000B5F5B">
      <w:pPr>
        <w:spacing w:after="0" w:line="240" w:lineRule="auto"/>
      </w:pPr>
      <w:r>
        <w:separator/>
      </w:r>
    </w:p>
  </w:footnote>
  <w:footnote w:type="continuationSeparator" w:id="0">
    <w:p w14:paraId="7B670EBE" w14:textId="77777777" w:rsidR="00B2185D" w:rsidRDefault="00B2185D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C0009" w14:textId="2F323E70" w:rsidR="00AA43AA" w:rsidRDefault="009D4E3D">
    <w:pPr>
      <w:pStyle w:val="Header"/>
    </w:pPr>
    <w:r>
      <w:rPr>
        <w:noProof/>
      </w:rPr>
      <w:drawing>
        <wp:anchor distT="0" distB="0" distL="114300" distR="114300" simplePos="0" relativeHeight="251654144" behindDoc="1" locked="0" layoutInCell="1" allowOverlap="1" wp14:anchorId="6DF8329A" wp14:editId="4521A996">
          <wp:simplePos x="0" y="0"/>
          <wp:positionH relativeFrom="column">
            <wp:posOffset>-942975</wp:posOffset>
          </wp:positionH>
          <wp:positionV relativeFrom="paragraph">
            <wp:posOffset>1056005</wp:posOffset>
          </wp:positionV>
          <wp:extent cx="5456555" cy="77184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6555" cy="7718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185D">
      <w:rPr>
        <w:noProof/>
      </w:rPr>
      <w:pict w14:anchorId="5CC66D25">
        <v:rect id="_x0000_s2053" style="position:absolute;margin-left:56.95pt;margin-top:-68pt;width:336.1pt;height:28.5pt;z-index:-251659264;mso-position-horizontal-relative:margin;mso-position-vertical-relative:text" fillcolor="#c00000" stroked="f">
          <w10:wrap anchorx="margin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00pt;height:300pt" o:bullet="t">
        <v:imagedata r:id="rId1" o:title="bullet"/>
      </v:shape>
    </w:pict>
  </w:numPicBullet>
  <w:numPicBullet w:numPicBulletId="1">
    <w:pict>
      <v:shape id="_x0000_i1033" type="#_x0000_t75" style="width:24pt;height:24pt" o:bullet="t">
        <v:imagedata r:id="rId2" o:title="sdfa"/>
      </v:shape>
    </w:pict>
  </w:numPicBullet>
  <w:abstractNum w:abstractNumId="0" w15:restartNumberingAfterBreak="0">
    <w:nsid w:val="0BE451C6"/>
    <w:multiLevelType w:val="hybridMultilevel"/>
    <w:tmpl w:val="C74E714C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671E5"/>
    <w:multiLevelType w:val="hybridMultilevel"/>
    <w:tmpl w:val="1722E2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4EAA"/>
    <w:multiLevelType w:val="hybridMultilevel"/>
    <w:tmpl w:val="239A1580"/>
    <w:lvl w:ilvl="0" w:tplc="D054D4F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7179A"/>
    <w:multiLevelType w:val="multilevel"/>
    <w:tmpl w:val="26B67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72486"/>
    <w:multiLevelType w:val="hybridMultilevel"/>
    <w:tmpl w:val="BA6C3B8C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10EBC"/>
    <w:multiLevelType w:val="hybridMultilevel"/>
    <w:tmpl w:val="E8F6CD5E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805B8A"/>
    <w:multiLevelType w:val="hybridMultilevel"/>
    <w:tmpl w:val="13F287F6"/>
    <w:lvl w:ilvl="0" w:tplc="C28CFBA6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DF38FC"/>
    <w:multiLevelType w:val="hybridMultilevel"/>
    <w:tmpl w:val="B60C8534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F13E37"/>
    <w:multiLevelType w:val="hybridMultilevel"/>
    <w:tmpl w:val="FA32D14E"/>
    <w:lvl w:ilvl="0" w:tplc="C28CFBA6">
      <w:start w:val="1"/>
      <w:numFmt w:val="bullet"/>
      <w:lvlText w:val=""/>
      <w:lvlPicBulletId w:val="1"/>
      <w:lvlJc w:val="left"/>
      <w:pPr>
        <w:ind w:left="20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1" w15:restartNumberingAfterBreak="0">
    <w:nsid w:val="4EF83E13"/>
    <w:multiLevelType w:val="hybridMultilevel"/>
    <w:tmpl w:val="3EEA0C6E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6E6F65"/>
    <w:multiLevelType w:val="hybridMultilevel"/>
    <w:tmpl w:val="7D3288A0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059B6"/>
    <w:multiLevelType w:val="hybridMultilevel"/>
    <w:tmpl w:val="D408F61A"/>
    <w:lvl w:ilvl="0" w:tplc="C28CFBA6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96539B"/>
    <w:multiLevelType w:val="hybridMultilevel"/>
    <w:tmpl w:val="6AAE0F9C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C38B3"/>
    <w:multiLevelType w:val="hybridMultilevel"/>
    <w:tmpl w:val="E0467FB8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73B8A"/>
    <w:multiLevelType w:val="hybridMultilevel"/>
    <w:tmpl w:val="C6C05762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47DE7"/>
    <w:multiLevelType w:val="hybridMultilevel"/>
    <w:tmpl w:val="D3FE5A42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C2776"/>
    <w:multiLevelType w:val="hybridMultilevel"/>
    <w:tmpl w:val="81AC1970"/>
    <w:lvl w:ilvl="0" w:tplc="5B44A5DC">
      <w:start w:val="1"/>
      <w:numFmt w:val="bullet"/>
      <w:pStyle w:val="WhiteListPara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1C5B54"/>
    <w:multiLevelType w:val="multilevel"/>
    <w:tmpl w:val="D63A0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222795"/>
    <w:multiLevelType w:val="hybridMultilevel"/>
    <w:tmpl w:val="11C27D92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F51D3"/>
    <w:multiLevelType w:val="hybridMultilevel"/>
    <w:tmpl w:val="A93293DA"/>
    <w:lvl w:ilvl="0" w:tplc="C28CFBA6">
      <w:start w:val="1"/>
      <w:numFmt w:val="bullet"/>
      <w:lvlText w:val=""/>
      <w:lvlPicBulletId w:val="1"/>
      <w:lvlJc w:val="left"/>
      <w:pPr>
        <w:ind w:left="19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2" w15:restartNumberingAfterBreak="0">
    <w:nsid w:val="776C40DD"/>
    <w:multiLevelType w:val="hybridMultilevel"/>
    <w:tmpl w:val="1FB8431E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527D6"/>
    <w:multiLevelType w:val="multilevel"/>
    <w:tmpl w:val="EF32E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0E61CF"/>
    <w:multiLevelType w:val="hybridMultilevel"/>
    <w:tmpl w:val="04DE2E12"/>
    <w:lvl w:ilvl="0" w:tplc="C28CFBA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D24BA4"/>
    <w:multiLevelType w:val="hybridMultilevel"/>
    <w:tmpl w:val="36AE2B12"/>
    <w:lvl w:ilvl="0" w:tplc="C28CFBA6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C76A30"/>
    <w:multiLevelType w:val="hybridMultilevel"/>
    <w:tmpl w:val="327E9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4"/>
  </w:num>
  <w:num w:numId="5">
    <w:abstractNumId w:val="19"/>
  </w:num>
  <w:num w:numId="6">
    <w:abstractNumId w:val="23"/>
  </w:num>
  <w:num w:numId="7">
    <w:abstractNumId w:val="3"/>
  </w:num>
  <w:num w:numId="8">
    <w:abstractNumId w:val="26"/>
  </w:num>
  <w:num w:numId="9">
    <w:abstractNumId w:val="16"/>
  </w:num>
  <w:num w:numId="10">
    <w:abstractNumId w:val="18"/>
  </w:num>
  <w:num w:numId="11">
    <w:abstractNumId w:val="5"/>
  </w:num>
  <w:num w:numId="12">
    <w:abstractNumId w:val="15"/>
  </w:num>
  <w:num w:numId="13">
    <w:abstractNumId w:val="0"/>
  </w:num>
  <w:num w:numId="14">
    <w:abstractNumId w:val="24"/>
  </w:num>
  <w:num w:numId="15">
    <w:abstractNumId w:val="14"/>
  </w:num>
  <w:num w:numId="16">
    <w:abstractNumId w:val="9"/>
  </w:num>
  <w:num w:numId="17">
    <w:abstractNumId w:val="22"/>
  </w:num>
  <w:num w:numId="18">
    <w:abstractNumId w:val="6"/>
  </w:num>
  <w:num w:numId="19">
    <w:abstractNumId w:val="8"/>
  </w:num>
  <w:num w:numId="20">
    <w:abstractNumId w:val="13"/>
  </w:num>
  <w:num w:numId="21">
    <w:abstractNumId w:val="12"/>
  </w:num>
  <w:num w:numId="22">
    <w:abstractNumId w:val="25"/>
  </w:num>
  <w:num w:numId="23">
    <w:abstractNumId w:val="17"/>
  </w:num>
  <w:num w:numId="24">
    <w:abstractNumId w:val="20"/>
  </w:num>
  <w:num w:numId="25">
    <w:abstractNumId w:val="21"/>
  </w:num>
  <w:num w:numId="26">
    <w:abstractNumId w:val="11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tLCwsDSxtDQ1NjNQ0lEKTi0uzszPAykwNKsFAIoqE6ctAAAA"/>
  </w:docVars>
  <w:rsids>
    <w:rsidRoot w:val="000B5F5B"/>
    <w:rsid w:val="000019A6"/>
    <w:rsid w:val="00020487"/>
    <w:rsid w:val="00021051"/>
    <w:rsid w:val="00031F28"/>
    <w:rsid w:val="000351ED"/>
    <w:rsid w:val="0004255A"/>
    <w:rsid w:val="00051C05"/>
    <w:rsid w:val="00061618"/>
    <w:rsid w:val="00062E42"/>
    <w:rsid w:val="000665E5"/>
    <w:rsid w:val="00067938"/>
    <w:rsid w:val="000904FA"/>
    <w:rsid w:val="000A2543"/>
    <w:rsid w:val="000A475D"/>
    <w:rsid w:val="000B5F5B"/>
    <w:rsid w:val="000C028F"/>
    <w:rsid w:val="000D0DFF"/>
    <w:rsid w:val="000D5219"/>
    <w:rsid w:val="000D5937"/>
    <w:rsid w:val="000E6EA8"/>
    <w:rsid w:val="00100F9E"/>
    <w:rsid w:val="00130503"/>
    <w:rsid w:val="00136E41"/>
    <w:rsid w:val="00163A6C"/>
    <w:rsid w:val="00164763"/>
    <w:rsid w:val="00175661"/>
    <w:rsid w:val="00180118"/>
    <w:rsid w:val="001851A0"/>
    <w:rsid w:val="00195A67"/>
    <w:rsid w:val="001A2904"/>
    <w:rsid w:val="001A642D"/>
    <w:rsid w:val="001B720F"/>
    <w:rsid w:val="001B7B77"/>
    <w:rsid w:val="001D03D9"/>
    <w:rsid w:val="001D2231"/>
    <w:rsid w:val="001F64A8"/>
    <w:rsid w:val="001F6C7A"/>
    <w:rsid w:val="001F7A33"/>
    <w:rsid w:val="002076CC"/>
    <w:rsid w:val="0021648B"/>
    <w:rsid w:val="00224BA8"/>
    <w:rsid w:val="00225856"/>
    <w:rsid w:val="0023182F"/>
    <w:rsid w:val="00242592"/>
    <w:rsid w:val="00256D77"/>
    <w:rsid w:val="00267AEB"/>
    <w:rsid w:val="00267F14"/>
    <w:rsid w:val="00275280"/>
    <w:rsid w:val="002A5696"/>
    <w:rsid w:val="002B0827"/>
    <w:rsid w:val="002B2990"/>
    <w:rsid w:val="002B60C8"/>
    <w:rsid w:val="002B7691"/>
    <w:rsid w:val="002C3176"/>
    <w:rsid w:val="002F2B4F"/>
    <w:rsid w:val="002F5761"/>
    <w:rsid w:val="0030282C"/>
    <w:rsid w:val="0030611F"/>
    <w:rsid w:val="003354CC"/>
    <w:rsid w:val="00336BE5"/>
    <w:rsid w:val="0034166C"/>
    <w:rsid w:val="00347D9D"/>
    <w:rsid w:val="00353927"/>
    <w:rsid w:val="00360707"/>
    <w:rsid w:val="00372853"/>
    <w:rsid w:val="00383314"/>
    <w:rsid w:val="00383FD7"/>
    <w:rsid w:val="00384417"/>
    <w:rsid w:val="003920D2"/>
    <w:rsid w:val="003A287F"/>
    <w:rsid w:val="003A3C33"/>
    <w:rsid w:val="003B2761"/>
    <w:rsid w:val="003B4EF9"/>
    <w:rsid w:val="003C5232"/>
    <w:rsid w:val="003D3676"/>
    <w:rsid w:val="003D4773"/>
    <w:rsid w:val="003E11FF"/>
    <w:rsid w:val="003E6A22"/>
    <w:rsid w:val="003F3BE4"/>
    <w:rsid w:val="00435BE9"/>
    <w:rsid w:val="0044054C"/>
    <w:rsid w:val="00441007"/>
    <w:rsid w:val="00452F03"/>
    <w:rsid w:val="00461C9D"/>
    <w:rsid w:val="00465A3F"/>
    <w:rsid w:val="00473116"/>
    <w:rsid w:val="0048647B"/>
    <w:rsid w:val="00516668"/>
    <w:rsid w:val="005304E5"/>
    <w:rsid w:val="00545F25"/>
    <w:rsid w:val="00551E42"/>
    <w:rsid w:val="0055687D"/>
    <w:rsid w:val="00563286"/>
    <w:rsid w:val="005666FF"/>
    <w:rsid w:val="005A2E80"/>
    <w:rsid w:val="005B1D01"/>
    <w:rsid w:val="005B6E44"/>
    <w:rsid w:val="005D6469"/>
    <w:rsid w:val="005D68A5"/>
    <w:rsid w:val="005E69C2"/>
    <w:rsid w:val="005F6E86"/>
    <w:rsid w:val="0060258D"/>
    <w:rsid w:val="00602956"/>
    <w:rsid w:val="006044D8"/>
    <w:rsid w:val="00611C39"/>
    <w:rsid w:val="00612B6F"/>
    <w:rsid w:val="0063322A"/>
    <w:rsid w:val="0063347C"/>
    <w:rsid w:val="00640166"/>
    <w:rsid w:val="006455E1"/>
    <w:rsid w:val="00654717"/>
    <w:rsid w:val="0066069B"/>
    <w:rsid w:val="0067493F"/>
    <w:rsid w:val="006859AC"/>
    <w:rsid w:val="006A378A"/>
    <w:rsid w:val="006A789B"/>
    <w:rsid w:val="006B0731"/>
    <w:rsid w:val="006B27A0"/>
    <w:rsid w:val="006B362C"/>
    <w:rsid w:val="006C3415"/>
    <w:rsid w:val="006C6AF0"/>
    <w:rsid w:val="006E1AA6"/>
    <w:rsid w:val="006E2E52"/>
    <w:rsid w:val="006F4AB6"/>
    <w:rsid w:val="00703CA9"/>
    <w:rsid w:val="00713C11"/>
    <w:rsid w:val="00742621"/>
    <w:rsid w:val="00747B95"/>
    <w:rsid w:val="007501E6"/>
    <w:rsid w:val="007614FC"/>
    <w:rsid w:val="0077589E"/>
    <w:rsid w:val="00783666"/>
    <w:rsid w:val="00795484"/>
    <w:rsid w:val="00797F24"/>
    <w:rsid w:val="007B5E9F"/>
    <w:rsid w:val="007C15CA"/>
    <w:rsid w:val="007E5588"/>
    <w:rsid w:val="007F208E"/>
    <w:rsid w:val="008139ED"/>
    <w:rsid w:val="00814D8B"/>
    <w:rsid w:val="008319D4"/>
    <w:rsid w:val="0084177D"/>
    <w:rsid w:val="0089720A"/>
    <w:rsid w:val="008A2B73"/>
    <w:rsid w:val="008A35B0"/>
    <w:rsid w:val="008C4FF0"/>
    <w:rsid w:val="008D6463"/>
    <w:rsid w:val="008E0681"/>
    <w:rsid w:val="008E53AC"/>
    <w:rsid w:val="008E58C9"/>
    <w:rsid w:val="008E6653"/>
    <w:rsid w:val="00913091"/>
    <w:rsid w:val="00920DCD"/>
    <w:rsid w:val="0092318C"/>
    <w:rsid w:val="00957233"/>
    <w:rsid w:val="00961909"/>
    <w:rsid w:val="00967A75"/>
    <w:rsid w:val="009863C9"/>
    <w:rsid w:val="0099354C"/>
    <w:rsid w:val="009A151E"/>
    <w:rsid w:val="009A26B6"/>
    <w:rsid w:val="009B0252"/>
    <w:rsid w:val="009C7183"/>
    <w:rsid w:val="009D4E3D"/>
    <w:rsid w:val="009D5F6B"/>
    <w:rsid w:val="009E290C"/>
    <w:rsid w:val="00A124DF"/>
    <w:rsid w:val="00A12AC1"/>
    <w:rsid w:val="00A26C4D"/>
    <w:rsid w:val="00A31282"/>
    <w:rsid w:val="00A43ED6"/>
    <w:rsid w:val="00A47928"/>
    <w:rsid w:val="00A527AB"/>
    <w:rsid w:val="00A60B2D"/>
    <w:rsid w:val="00A85370"/>
    <w:rsid w:val="00AA43AA"/>
    <w:rsid w:val="00AB5E2D"/>
    <w:rsid w:val="00AC590E"/>
    <w:rsid w:val="00AD5A7F"/>
    <w:rsid w:val="00AD7A2F"/>
    <w:rsid w:val="00AF57ED"/>
    <w:rsid w:val="00AF5ACC"/>
    <w:rsid w:val="00AF7E1F"/>
    <w:rsid w:val="00B06B42"/>
    <w:rsid w:val="00B2185D"/>
    <w:rsid w:val="00B63A0C"/>
    <w:rsid w:val="00B67F8F"/>
    <w:rsid w:val="00B70C02"/>
    <w:rsid w:val="00B80AEC"/>
    <w:rsid w:val="00B8206B"/>
    <w:rsid w:val="00B84B2B"/>
    <w:rsid w:val="00B87D17"/>
    <w:rsid w:val="00BA508A"/>
    <w:rsid w:val="00BA6835"/>
    <w:rsid w:val="00BC473A"/>
    <w:rsid w:val="00BD083D"/>
    <w:rsid w:val="00BE013A"/>
    <w:rsid w:val="00BF0656"/>
    <w:rsid w:val="00C16AA6"/>
    <w:rsid w:val="00C17359"/>
    <w:rsid w:val="00C2119E"/>
    <w:rsid w:val="00C23A62"/>
    <w:rsid w:val="00C46FBF"/>
    <w:rsid w:val="00C47294"/>
    <w:rsid w:val="00C71FA3"/>
    <w:rsid w:val="00C75A1D"/>
    <w:rsid w:val="00C82DF8"/>
    <w:rsid w:val="00CA4041"/>
    <w:rsid w:val="00CC77CA"/>
    <w:rsid w:val="00CD46C6"/>
    <w:rsid w:val="00CE7B9D"/>
    <w:rsid w:val="00CF0959"/>
    <w:rsid w:val="00D007E4"/>
    <w:rsid w:val="00D03B5B"/>
    <w:rsid w:val="00D03CD1"/>
    <w:rsid w:val="00D042DE"/>
    <w:rsid w:val="00D157C0"/>
    <w:rsid w:val="00D26D70"/>
    <w:rsid w:val="00D279FC"/>
    <w:rsid w:val="00D737DE"/>
    <w:rsid w:val="00DA74F0"/>
    <w:rsid w:val="00DB22A2"/>
    <w:rsid w:val="00DD6D6E"/>
    <w:rsid w:val="00E277CC"/>
    <w:rsid w:val="00E27CA2"/>
    <w:rsid w:val="00E3160F"/>
    <w:rsid w:val="00E330F1"/>
    <w:rsid w:val="00E4193D"/>
    <w:rsid w:val="00E5557D"/>
    <w:rsid w:val="00E71E14"/>
    <w:rsid w:val="00E7393C"/>
    <w:rsid w:val="00E94F90"/>
    <w:rsid w:val="00EA07DE"/>
    <w:rsid w:val="00EA3E96"/>
    <w:rsid w:val="00EA4543"/>
    <w:rsid w:val="00ED7132"/>
    <w:rsid w:val="00EE2E71"/>
    <w:rsid w:val="00F10873"/>
    <w:rsid w:val="00F11B56"/>
    <w:rsid w:val="00F1746A"/>
    <w:rsid w:val="00F17A51"/>
    <w:rsid w:val="00F31EF4"/>
    <w:rsid w:val="00F378D8"/>
    <w:rsid w:val="00F429AE"/>
    <w:rsid w:val="00F50EE9"/>
    <w:rsid w:val="00F758A7"/>
    <w:rsid w:val="00F771D5"/>
    <w:rsid w:val="00F8198E"/>
    <w:rsid w:val="00F943C6"/>
    <w:rsid w:val="00FC29DD"/>
    <w:rsid w:val="00FD5FE3"/>
    <w:rsid w:val="00FD6CCE"/>
    <w:rsid w:val="00FE1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3B044C11"/>
  <w15:docId w15:val="{8568CE1E-DA92-44AF-A836-E6CDEF71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F14"/>
    <w:pPr>
      <w:spacing w:line="288" w:lineRule="auto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7D17"/>
    <w:pPr>
      <w:keepNext/>
      <w:keepLines/>
      <w:spacing w:before="480" w:after="0"/>
      <w:outlineLvl w:val="0"/>
    </w:pPr>
    <w:rPr>
      <w:rFonts w:ascii="Muli Black" w:eastAsiaTheme="majorEastAsia" w:hAnsi="Muli Black" w:cstheme="majorBidi"/>
      <w:bCs/>
      <w:caps/>
      <w:color w:val="C0000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2990"/>
    <w:pPr>
      <w:keepNext/>
      <w:keepLines/>
      <w:spacing w:before="200"/>
      <w:outlineLvl w:val="1"/>
    </w:pPr>
    <w:rPr>
      <w:rFonts w:ascii="Muli Black" w:eastAsiaTheme="majorEastAsia" w:hAnsi="Muli Black" w:cstheme="majorBidi"/>
      <w:b/>
      <w:bCs/>
      <w:color w:val="C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87D17"/>
    <w:rPr>
      <w:rFonts w:ascii="Muli Black" w:eastAsiaTheme="majorEastAsia" w:hAnsi="Muli Black" w:cstheme="majorBidi"/>
      <w:bCs/>
      <w:caps/>
      <w:color w:val="C00000"/>
      <w:sz w:val="36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2B2990"/>
    <w:rPr>
      <w:rFonts w:ascii="Muli Black" w:eastAsiaTheme="majorEastAsia" w:hAnsi="Muli Black" w:cstheme="majorBidi"/>
      <w:b/>
      <w:bCs/>
      <w:color w:val="C0000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13091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A74F0"/>
    <w:rPr>
      <w:color w:val="808080"/>
      <w:shd w:val="clear" w:color="auto" w:fill="E6E6E6"/>
    </w:rPr>
  </w:style>
  <w:style w:type="paragraph" w:customStyle="1" w:styleId="WhiteListPara">
    <w:name w:val="White List Para"/>
    <w:basedOn w:val="ListParagraph"/>
    <w:qFormat/>
    <w:rsid w:val="00CC77CA"/>
    <w:pPr>
      <w:numPr>
        <w:numId w:val="10"/>
      </w:numPr>
      <w:spacing w:after="0"/>
      <w:ind w:left="1701" w:right="1492"/>
    </w:pPr>
    <w:rPr>
      <w:rFonts w:cs="Arial"/>
      <w:color w:val="FFFFFF" w:themeColor="background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header" Target="header1.xml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4BC9D-682C-41E3-BA9C-B84A8D56A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i</dc:creator>
  <cp:lastModifiedBy>Graeme Frost</cp:lastModifiedBy>
  <cp:revision>2</cp:revision>
  <cp:lastPrinted>2020-02-20T11:19:00Z</cp:lastPrinted>
  <dcterms:created xsi:type="dcterms:W3CDTF">2020-04-12T05:23:00Z</dcterms:created>
  <dcterms:modified xsi:type="dcterms:W3CDTF">2020-04-12T05:23:00Z</dcterms:modified>
</cp:coreProperties>
</file>